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0185D" w:rsidRPr="00AD54E6" w:rsidRDefault="000E5EF0" w:rsidP="0099348D">
      <w:r w:rsidRPr="00AD54E6"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200025</wp:posOffset>
                </wp:positionV>
                <wp:extent cx="8350250" cy="7019925"/>
                <wp:effectExtent l="0" t="0" r="12700" b="2857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50250" cy="7019925"/>
                          <a:chOff x="0" y="0"/>
                          <a:chExt cx="8350250" cy="6813550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1047750"/>
                            <a:ext cx="8350250" cy="5765800"/>
                            <a:chOff x="0" y="0"/>
                            <a:chExt cx="8350250" cy="5765800"/>
                          </a:xfrm>
                        </wpg:grpSpPr>
                        <wpg:grpSp>
                          <wpg:cNvPr id="30" name="Group 30"/>
                          <wpg:cNvGrpSpPr/>
                          <wpg:grpSpPr>
                            <a:xfrm>
                              <a:off x="0" y="279400"/>
                              <a:ext cx="8350250" cy="5486400"/>
                              <a:chOff x="0" y="0"/>
                              <a:chExt cx="8350250" cy="5486400"/>
                            </a:xfrm>
                          </wpg:grpSpPr>
                          <wpg:grpSp>
                            <wpg:cNvPr id="10" name="Group 5"/>
                            <wpg:cNvGrpSpPr/>
                            <wpg:grpSpPr>
                              <a:xfrm>
                                <a:off x="0" y="1092200"/>
                                <a:ext cx="8350250" cy="1104900"/>
                                <a:chOff x="0" y="-6350"/>
                                <a:chExt cx="8350250" cy="1104900"/>
                              </a:xfrm>
                            </wpg:grpSpPr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-635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486D36" w:rsidRPr="0023341B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5</w:t>
                                    </w:r>
                                    <w:r w:rsidR="0023341B"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23341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</w:t>
                                    </w:r>
                                    <w:r w:rsidR="00486D36" w:rsidRPr="0023341B"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  <w14:textOutline w14:w="9525" w14:cap="rnd" w14:cmpd="sng" w14:algn="ctr">
                                          <w14:solidFill>
                                            <w14:srgbClr w14:val="FF0000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Boys to Men dinner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  <w14:textOutline w14:w="9525" w14:cap="rnd" w14:cmpd="sng" w14:algn="ctr">
                                          <w14:solidFill>
                                            <w14:srgbClr w14:val="FF0000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 w:rsidRPr="0023341B"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  <w14:textOutline w14:w="9525" w14:cap="rnd" w14:cmpd="sng" w14:algn="ctr">
                                          <w14:solidFill>
                                            <w14:srgbClr w14:val="FF0000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ART PROGRAM-Drawing and painting</w:t>
                                    </w:r>
                                  </w:p>
                                  <w:p w:rsidR="0023341B" w:rsidRDefault="0023341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  <w14:textOutline w14:w="9525" w14:cap="rnd" w14:cmpd="sng" w14:algn="ctr">
                                          <w14:solidFill>
                                            <w14:srgbClr w14:val="FF0000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F2AEC9D" wp14:editId="0CC41FE0">
                                          <wp:extent cx="1646468" cy="685165"/>
                                          <wp:effectExtent l="0" t="0" r="0" b="635"/>
                                          <wp:docPr id="4" name="Picture 4" descr="Painter Smiley | Symbols &amp; Emoticon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Painter Smiley | Symbols &amp; Emoticon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67672" cy="693989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23341B" w:rsidRPr="0023341B" w:rsidRDefault="0023341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  <w14:textOutline w14:w="9525" w14:cap="rnd" w14:cmpd="sng" w14:algn="ctr">
                                          <w14:solidFill>
                                            <w14:srgbClr w14:val="FF0000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49" y="-6349"/>
                                  <a:ext cx="1679575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843BD" w:rsidRPr="0023341B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</w:t>
                                    </w:r>
                                    <w:r w:rsidR="0023341B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A843BD" w:rsidRPr="0023341B">
                                      <w:rPr>
                                        <w:rFonts w:ascii="Century Gothic" w:hAnsi="Century Gothic"/>
                                        <w:color w:val="000000" w:themeColor="text1"/>
                                        <w:sz w:val="16"/>
                                        <w14:glow w14:rad="139700">
                                          <w14:schemeClr w14:val="accent5">
                                            <w14:alpha w14:val="60000"/>
                                            <w14:satMod w14:val="175000"/>
                                          </w14:schemeClr>
                                        </w14:glow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Peace Hub</w:t>
                                    </w:r>
                                    <w:r w:rsidR="0023341B">
                                      <w:rPr>
                                        <w:rFonts w:ascii="Century Gothic" w:hAnsi="Century Gothic"/>
                                        <w:color w:val="000000" w:themeColor="text1"/>
                                        <w:sz w:val="16"/>
                                        <w14:glow w14:rad="139700">
                                          <w14:schemeClr w14:val="accent5">
                                            <w14:alpha w14:val="60000"/>
                                            <w14:satMod w14:val="175000"/>
                                          </w14:schemeClr>
                                        </w14:glow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-</w:t>
                                    </w:r>
                                    <w:r w:rsidR="00A843BD" w:rsidRPr="0023341B">
                                      <w:rPr>
                                        <w:rFonts w:ascii="Century Gothic" w:hAnsi="Century Gothic"/>
                                        <w:color w:val="000000" w:themeColor="text1"/>
                                        <w:sz w:val="16"/>
                                        <w14:glow w14:rad="139700">
                                          <w14:schemeClr w14:val="accent5">
                                            <w14:alpha w14:val="60000"/>
                                            <w14:satMod w14:val="175000"/>
                                          </w14:schemeClr>
                                        </w14:glow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Game Night </w:t>
                                    </w:r>
                                  </w:p>
                                  <w:p w:rsidR="00875794" w:rsidRDefault="0023341B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570F053" wp14:editId="15E6C5D5">
                                          <wp:extent cx="1486979" cy="971550"/>
                                          <wp:effectExtent l="0" t="0" r="0" b="0"/>
                                          <wp:docPr id="5" name="Picture 5" descr="Rainbow peace sign Royalty Free Vector Image - VectorStock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 descr="Rainbow peace sign Royalty Free Vector Image - VectorStock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5185" cy="976912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22E83" w:rsidRPr="0023341B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7</w:t>
                                    </w:r>
                                    <w:r w:rsidR="0023341B"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23341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</w:t>
                                    </w:r>
                                    <w:r w:rsidR="001E563B" w:rsidRPr="0023341B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LGBTQA</w:t>
                                    </w:r>
                                    <w:r w:rsidR="001E563B" w:rsidRPr="0023341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+ </w:t>
                                    </w:r>
                                    <w:r w:rsidR="001E563B" w:rsidRPr="001E563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</w:t>
                                    </w:r>
                                    <w:r w:rsidR="001E563B" w:rsidRPr="0023341B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Dinner</w:t>
                                    </w:r>
                                  </w:p>
                                  <w:p w:rsidR="001E563B" w:rsidRPr="0023341B" w:rsidRDefault="0023341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</w:pPr>
                                    <w:r w:rsidRPr="0023341B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 xml:space="preserve">          </w:t>
                                    </w:r>
                                    <w:r w:rsidR="001E563B" w:rsidRPr="0023341B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Fitness Day</w:t>
                                    </w:r>
                                  </w:p>
                                  <w:p w:rsidR="001E563B" w:rsidRPr="001E563B" w:rsidRDefault="0023341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19212DF" wp14:editId="2E6CF3A5">
                                          <wp:extent cx="1477577" cy="723900"/>
                                          <wp:effectExtent l="0" t="0" r="8890" b="0"/>
                                          <wp:docPr id="6" name="Picture 6" descr="Free Fitness Cartoon Images, Download Free Clip Art, Free Clip Art on  Clipart Library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6" descr="Free Fitness Cartoon Images, Download Free Clip Art, Free Clip Art on  Clipart Library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6683" cy="72836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Pr="003B1F2C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9</w:t>
                                    </w:r>
                                    <w:r w:rsidR="003B1F2C"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7961AA" w:rsidRPr="003B1F2C"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t xml:space="preserve">LADIES </w:t>
                                    </w:r>
                                    <w:r w:rsidR="003B1F2C" w:rsidRPr="003B1F2C"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t>NIGHT!!!!!!!!!!!!!!!!!</w:t>
                                    </w:r>
                                  </w:p>
                                  <w:p w:rsidR="00776941" w:rsidRPr="007961AA" w:rsidRDefault="003B1F2C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3B1F2C"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t xml:space="preserve">          </w:t>
                                    </w:r>
                                    <w:r w:rsidR="00776941" w:rsidRPr="003B1F2C"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t>Ice Cre</w:t>
                                    </w:r>
                                    <w:r w:rsidRPr="003B1F2C">
                                      <w:rPr>
                                        <w:b/>
                                        <w:noProof/>
                                        <w:color w:val="2E74B5" w:themeColor="accent1" w:themeShade="BF"/>
                                      </w:rPr>
                                      <w:t>am</w:t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D103D4F" wp14:editId="17865BF1">
                                          <wp:extent cx="1477645" cy="800100"/>
                                          <wp:effectExtent l="0" t="0" r="8255" b="0"/>
                                          <wp:docPr id="8" name="Picture 8" descr="Girls Night Out Gatsby Style Vector Illustration | CartoonDealer.com  #54404420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8" descr="Girls Night Out Gatsby Style Vector Illustration | CartoonDealer.com  #54404420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040" cy="80139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776941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am Day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E563B" w:rsidRPr="0023341B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:u w:val="single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8</w:t>
                                    </w:r>
                                    <w:r w:rsidR="00AD54E6" w:rsidRPr="004C51BD"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  <w:r w:rsidR="0023341B" w:rsidRPr="0023341B"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         </w:t>
                                    </w:r>
                                    <w:r w:rsidR="001E563B" w:rsidRPr="0023341B"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TED TALK</w:t>
                                    </w:r>
                                  </w:p>
                                  <w:p w:rsidR="001E563B" w:rsidRDefault="0023341B" w:rsidP="0099348D">
                                    <w:pPr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23341B"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   </w:t>
                                    </w:r>
                                    <w:r w:rsidR="001E563B" w:rsidRPr="0023341B"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Ice Cream Sunday</w:t>
                                    </w:r>
                                  </w:p>
                                  <w:p w:rsidR="003B1F2C" w:rsidRPr="0023341B" w:rsidRDefault="003B1F2C" w:rsidP="0099348D">
                                    <w:pPr>
                                      <w:rPr>
                                        <w:rFonts w:ascii="Century Gothic" w:hAnsi="Century Gothic"/>
                                        <w:color w:val="5B9BD5" w:themeColor="accent1"/>
                                        <w:sz w:val="16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903D188" wp14:editId="6F28494F">
                                          <wp:extent cx="1476602" cy="774700"/>
                                          <wp:effectExtent l="0" t="0" r="9525" b="6350"/>
                                          <wp:docPr id="7" name="Picture 7" descr="Amazon.com: Divine Designs Human Open Mouth Singing Shouting Talking Cartoon  Lips Vinyl Decal Sticker (8&quot; Tall): Automotiv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7" descr="Amazon.com: Divine Designs Human Open Mouth Singing Shouting Talking Cartoon  Lips Vinyl Decal Sticker (8&quot; Tall): Automotiv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8529" cy="780957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8" name="Group 6"/>
                            <wpg:cNvGrpSpPr/>
                            <wpg:grpSpPr>
                              <a:xfrm>
                                <a:off x="0" y="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9348D" w:rsidRPr="00703EC3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EE0A716" wp14:editId="5C530D42">
                                          <wp:extent cx="1478280" cy="1401486"/>
                                          <wp:effectExtent l="0" t="0" r="7620" b="8255"/>
                                          <wp:docPr id="237" name="Picture 237" descr="Buffalo Bills - Wikipedia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6" descr="Buffalo Bills - Wikipedia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140148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704974" y="25400"/>
                                  <a:ext cx="1632586" cy="971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EF6FE5" w:rsidRPr="0036476F" w:rsidRDefault="00A1254E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8957EF7" wp14:editId="273F4FA8">
                                          <wp:extent cx="1440180" cy="1143000"/>
                                          <wp:effectExtent l="0" t="0" r="7620" b="0"/>
                                          <wp:docPr id="2" name="Picture 2" descr="lanie's little learners - fall leaf cartoon clipart PNG image with  transparent background | TOPpn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 descr="lanie's little learners - fall leaf cartoon clipart PNG image with  transparent background | TOPpn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56868" cy="115624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24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1099D" w:rsidRDefault="00A1254E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58D08CF" wp14:editId="5E97A6F8">
                                          <wp:extent cx="1478280" cy="1027376"/>
                                          <wp:effectExtent l="0" t="0" r="7620" b="1905"/>
                                          <wp:docPr id="238" name="Picture 238" descr="Bills will not have fans for the first two home games in 2020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 descr="Bills will not have fans for the first two home games in 2020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102737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="00883E06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B729479" wp14:editId="05B6B7A2">
                                          <wp:extent cx="1478280" cy="1057275"/>
                                          <wp:effectExtent l="0" t="0" r="7620" b="9525"/>
                                          <wp:docPr id="239" name="Picture 239" descr="lanie's little learners - fall leaf cartoon clipart PNG image with  transparent background | TOPpn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7" descr="lanie's little learners - fall leaf cartoon clipart PNG image with  transparent background | TOPpn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10572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</w:p>
                                  <w:p w:rsidR="00F1099D" w:rsidRP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 xml:space="preserve">   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2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1"/>
                                  <a:ext cx="1670050" cy="1092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22E83" w:rsidRPr="00776941" w:rsidRDefault="00883E06" w:rsidP="00F22E83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</w:t>
                                    </w:r>
                                    <w:r w:rsidR="00776941"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F22E83" w:rsidRPr="00776941">
                                      <w:rPr>
                                        <w:rFonts w:ascii="Century Gothic" w:hAnsi="Century Gothic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>LADIES NIGHT !!!!!!!!!!!!!!!!!</w:t>
                                    </w:r>
                                  </w:p>
                                  <w:p w:rsidR="00776941" w:rsidRDefault="00776941" w:rsidP="00F22E83">
                                    <w:pPr>
                                      <w:rPr>
                                        <w:rFonts w:ascii="Century Gothic" w:hAnsi="Century Gothic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</w:pPr>
                                    <w:r w:rsidRPr="00776941">
                                      <w:rPr>
                                        <w:rFonts w:ascii="Century Gothic" w:hAnsi="Century Gothic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>Dance Party Social</w:t>
                                    </w:r>
                                  </w:p>
                                  <w:p w:rsidR="00776941" w:rsidRDefault="0023341B" w:rsidP="00F22E83">
                                    <w:pPr>
                                      <w:rPr>
                                        <w:rFonts w:ascii="Century Gothic" w:hAnsi="Century Gothic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8B76C89" wp14:editId="4C0017B6">
                                          <wp:extent cx="1478280" cy="692405"/>
                                          <wp:effectExtent l="0" t="0" r="7620" b="0"/>
                                          <wp:docPr id="246" name="Picture 246" descr="Dance, emoji, emoticon, smiley, sticker, unicorn icon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Dance, emoji, emoticon, smiley, sticker, unicorn icon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825" cy="69266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776941" w:rsidRPr="00776941" w:rsidRDefault="00776941" w:rsidP="00F22E83">
                                    <w:pPr>
                                      <w:rPr>
                                        <w:rFonts w:ascii="Century Gothic" w:hAnsi="Century Gothic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5">
                                                  <w14:lumMod w14:val="50000"/>
                                                </w14:schemeClr>
                                              </w14:gs>
                                              <w14:gs w14:pos="50000">
                                                <w14:schemeClr w14:val="accent5"/>
                                              </w14:gs>
                                              <w14:gs w14:pos="100000">
                                                <w14:schemeClr w14:val="accent5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</w:pPr>
                                  </w:p>
                                  <w:p w:rsidR="00F22E83" w:rsidRDefault="00F22E83" w:rsidP="00F22E83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F22E83" w:rsidRPr="007961AA" w:rsidRDefault="00F22E83" w:rsidP="00F22E83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F22E83" w:rsidRPr="00D84C5B" w:rsidRDefault="00F22E8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1099D" w:rsidRPr="004C51BD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</w:t>
                                    </w:r>
                                  </w:p>
                                  <w:p w:rsidR="001E563B" w:rsidRDefault="001E563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776941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14:textOutline w14:w="12700" w14:cap="flat" w14:cmpd="sng" w14:algn="ctr">
                                          <w14:solidFill>
                                            <w14:schemeClr w14:val="accent4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4"/>
                                              </w14:gs>
                                              <w14:gs w14:pos="4000">
                                                <w14:schemeClr w14:val="accent4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  <w14:gs w14:pos="87000">
                                                <w14:schemeClr w14:val="accent4">
                                                  <w14:lumMod w14:val="20000"/>
                                                  <w14:lumOff w14:val="8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>Virtual Tour</w:t>
                                    </w:r>
                                    <w:r w:rsidR="00776941" w:rsidRPr="00776941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14:textOutline w14:w="12700" w14:cap="flat" w14:cmpd="sng" w14:algn="ctr">
                                          <w14:solidFill>
                                            <w14:schemeClr w14:val="accent4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4"/>
                                              </w14:gs>
                                              <w14:gs w14:pos="4000">
                                                <w14:schemeClr w14:val="accent4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  <w14:gs w14:pos="87000">
                                                <w14:schemeClr w14:val="accent4">
                                                  <w14:lumMod w14:val="20000"/>
                                                  <w14:lumOff w14:val="8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>-</w:t>
                                    </w:r>
                                    <w:r w:rsidRPr="00776941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14:textOutline w14:w="12700" w14:cap="flat" w14:cmpd="sng" w14:algn="ctr">
                                          <w14:solidFill>
                                            <w14:schemeClr w14:val="accent4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  <w14:textFill>
                                          <w14:gradFill>
                                            <w14:gsLst>
                                              <w14:gs w14:pos="0">
                                                <w14:schemeClr w14:val="accent4"/>
                                              </w14:gs>
                                              <w14:gs w14:pos="4000">
                                                <w14:schemeClr w14:val="accent4">
                                                  <w14:lumMod w14:val="60000"/>
                                                  <w14:lumOff w14:val="40000"/>
                                                </w14:schemeClr>
                                              </w14:gs>
                                              <w14:gs w14:pos="87000">
                                                <w14:schemeClr w14:val="accent4">
                                                  <w14:lumMod w14:val="20000"/>
                                                  <w14:lumOff w14:val="80000"/>
                                                </w14:schemeClr>
                                              </w14:gs>
                                            </w14:gsLst>
                                            <w14:lin w14:ang="5400000" w14:scaled="0"/>
                                          </w14:gradFill>
                                        </w14:textFill>
                                      </w:rPr>
                                      <w:t>Gamer Night</w:t>
                                    </w:r>
                                    <w:r w:rsidR="00776941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1755250" wp14:editId="4CE38BC5">
                                          <wp:extent cx="1477645" cy="762000"/>
                                          <wp:effectExtent l="0" t="0" r="8255" b="0"/>
                                          <wp:docPr id="1" name="Picture 1" descr="Cartoon teen playing computer game with a joystick Stock Photo - Alamy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Cartoon teen playing computer game with a joystick Stock Photo - Alamy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086" cy="76274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776941" w:rsidRPr="001E563B" w:rsidRDefault="0077694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F22E83" w:rsidRPr="00D84C5B" w:rsidRDefault="00F22E8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27" name="Group 12"/>
                            <wpg:cNvGrpSpPr/>
                            <wpg:grpSpPr>
                              <a:xfrm>
                                <a:off x="0" y="2190749"/>
                                <a:ext cx="8350250" cy="1111250"/>
                                <a:chOff x="0" y="-1"/>
                                <a:chExt cx="8350250" cy="1111250"/>
                              </a:xfrm>
                            </wpg:grpSpPr>
                            <wps:wsp>
                              <wps:cNvPr id="22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E563B" w:rsidRPr="003B1F2C" w:rsidRDefault="00883E06" w:rsidP="003B1F2C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  <w:u w:val="single"/>
                                      </w:rPr>
                                    </w:pPr>
                                    <w:r w:rsidRPr="003B1F2C">
                                      <w:rPr>
                                        <w:rFonts w:ascii="Century Gothic" w:hAnsi="Century Gothic"/>
                                        <w:sz w:val="14"/>
                                        <w:szCs w:val="14"/>
                                      </w:rPr>
                                      <w:t>12</w:t>
                                    </w:r>
                                    <w:r w:rsidR="003B1F2C" w:rsidRPr="003B1F2C">
                                      <w:rPr>
                                        <w:rFonts w:ascii="Century Gothic" w:hAnsi="Century Gothic"/>
                                        <w:sz w:val="14"/>
                                        <w:szCs w:val="14"/>
                                      </w:rPr>
                                      <w:t xml:space="preserve">     </w:t>
                                    </w:r>
                                    <w:r w:rsidR="001E563B" w:rsidRPr="003B1F2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  <w:t>NATIVE PEOPLES DAY</w:t>
                                    </w:r>
                                  </w:p>
                                  <w:p w:rsidR="00AD54E6" w:rsidRPr="003B1F2C" w:rsidRDefault="00AD54E6" w:rsidP="003B1F2C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</w:pPr>
                                    <w:r w:rsidRPr="003B1F2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  <w:t>Boys to Men dinner</w:t>
                                    </w:r>
                                  </w:p>
                                  <w:p w:rsidR="00860C07" w:rsidRDefault="00860C07" w:rsidP="003B1F2C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</w:pPr>
                                    <w:r w:rsidRPr="003B1F2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  <w:t>LIFE SKILLS</w:t>
                                    </w:r>
                                    <w:r w:rsidR="00A843BD" w:rsidRPr="003B1F2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  <w:t>-etiquette</w:t>
                                    </w:r>
                                  </w:p>
                                  <w:p w:rsidR="003B1F2C" w:rsidRPr="003B1F2C" w:rsidRDefault="003B1F2C" w:rsidP="003B1F2C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96E41ED" wp14:editId="6C7BF69E">
                                          <wp:extent cx="1478280" cy="657225"/>
                                          <wp:effectExtent l="0" t="0" r="7620" b="9525"/>
                                          <wp:docPr id="9" name="Picture 9" descr="Free Indigenous Person images | Freepik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9" descr="Free Indigenous Person images | Freepik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203" cy="65808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3B1F2C" w:rsidRPr="003B1F2C" w:rsidRDefault="003B1F2C" w:rsidP="003B1F2C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</w:pPr>
                                  </w:p>
                                  <w:p w:rsidR="00AD54E6" w:rsidRPr="003B1F2C" w:rsidRDefault="00AD54E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60C07" w:rsidRPr="00845242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  <w:u w:val="single"/>
                                      </w:rPr>
                                    </w:pPr>
                                    <w:r w:rsidRPr="00845242"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  <w:t>13</w:t>
                                    </w:r>
                                    <w:r w:rsidR="003B1F2C" w:rsidRPr="00845242"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  <w:t xml:space="preserve">      </w:t>
                                    </w:r>
                                    <w:r w:rsidR="00A843BD" w:rsidRPr="00845242"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  <w:t>T</w:t>
                                    </w:r>
                                    <w:r w:rsidR="00860C07" w:rsidRPr="00845242"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  <w:t>ED TALKS</w:t>
                                    </w:r>
                                  </w:p>
                                  <w:p w:rsidR="00A843BD" w:rsidRPr="00845242" w:rsidRDefault="003B1F2C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</w:pPr>
                                    <w:r w:rsidRPr="00845242"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  <w:t xml:space="preserve">         </w:t>
                                    </w:r>
                                    <w:r w:rsidR="00A843BD" w:rsidRPr="00845242">
                                      <w:rPr>
                                        <w:rFonts w:ascii="Century Gothic" w:hAnsi="Century Gothic"/>
                                        <w:b/>
                                        <w:color w:val="ED7D31" w:themeColor="accent2"/>
                                        <w:sz w:val="16"/>
                                      </w:rPr>
                                      <w:t>Movie Night</w:t>
                                    </w:r>
                                  </w:p>
                                  <w:p w:rsidR="003B1F2C" w:rsidRPr="003B1F2C" w:rsidRDefault="0084524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48D394C" wp14:editId="29B7A6FF">
                                          <wp:extent cx="1477873" cy="876300"/>
                                          <wp:effectExtent l="0" t="0" r="0" b="0"/>
                                          <wp:docPr id="11" name="Picture 11" descr="MacInspires Movie Night! Friday 6-9PM (Ages 7-12)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1" descr="MacInspires Movie Night! Friday 6-9PM (Ages 7-12)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1036" cy="87817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0" name="Text Box 1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-1"/>
                                  <a:ext cx="1670050" cy="1111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E563B" w:rsidRPr="00845242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:u w:val="single"/>
                                      </w:rPr>
                                    </w:pPr>
                                    <w:r w:rsidRPr="0084524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14</w:t>
                                    </w:r>
                                    <w:r w:rsidR="0084524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</w:t>
                                    </w:r>
                                    <w:r w:rsidR="001E563B" w:rsidRPr="00845242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00B0F0"/>
                                        <w:sz w:val="16"/>
                                      </w:rPr>
                                      <w:t>LGBTQA</w:t>
                                    </w:r>
                                    <w:r w:rsidR="001E563B" w:rsidRPr="00CD523B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00B0F0"/>
                                        <w:sz w:val="16"/>
                                      </w:rPr>
                                      <w:t>+</w:t>
                                    </w:r>
                                    <w:r w:rsidR="001E563B" w:rsidRPr="00CD523B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1E563B" w:rsidRPr="00CD523B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Dinner</w:t>
                                    </w:r>
                                  </w:p>
                                  <w:p w:rsidR="001E563B" w:rsidRPr="00CD523B" w:rsidRDefault="0084524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</w:pPr>
                                    <w:r w:rsidRPr="00845242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 xml:space="preserve">                 </w:t>
                                    </w:r>
                                    <w:r w:rsidR="001E563B" w:rsidRPr="00CD523B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Nature Walk</w:t>
                                    </w:r>
                                  </w:p>
                                  <w:p w:rsidR="001E563B" w:rsidRDefault="00845242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06B1E25" wp14:editId="18704750">
                                          <wp:extent cx="1478280" cy="828675"/>
                                          <wp:effectExtent l="0" t="0" r="7620" b="9525"/>
                                          <wp:docPr id="12" name="Picture 12" descr="Walking Emoticon Stock Illustrations – 290 Walking Emoticon Stock  Illustrations, Vectors &amp; Clipart - Dreamstim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2" descr="Walking Emoticon Stock Illustrations – 290 Walking Emoticon Stock  Illustrations, Vectors &amp; Clipart - Dreamstim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528" cy="82881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1E563B" w:rsidRDefault="001E563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45242" w:rsidRPr="00CD523B" w:rsidRDefault="00883E06" w:rsidP="0084524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16</w:t>
                                    </w:r>
                                    <w:r w:rsidR="00845242"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84524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</w:t>
                                    </w:r>
                                    <w:r w:rsidR="00F22E83" w:rsidRPr="0084524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  <w:t xml:space="preserve">LADIES </w:t>
                                    </w:r>
                                    <w:r w:rsidR="00F22E83" w:rsidRPr="00CD523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  <w:t>NIGHT</w:t>
                                    </w:r>
                                  </w:p>
                                  <w:p w:rsidR="00776941" w:rsidRPr="00CD523B" w:rsidRDefault="00845242" w:rsidP="0084524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CD523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 </w:t>
                                    </w:r>
                                    <w:r w:rsidR="00776941" w:rsidRPr="00CD523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  <w:t>Popcorn and a Movie</w:t>
                                    </w:r>
                                  </w:p>
                                  <w:p w:rsidR="00776941" w:rsidRPr="00CD523B" w:rsidRDefault="00776941" w:rsidP="00845242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</w:pPr>
                                    <w:r w:rsidRPr="00CD523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  <w:t>National BOSSES DAY</w:t>
                                    </w:r>
                                  </w:p>
                                  <w:p w:rsidR="007961AA" w:rsidRPr="00D1029B" w:rsidRDefault="00845242" w:rsidP="00845242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25DC4A2" wp14:editId="7C3E2100">
                                          <wp:extent cx="1047750" cy="818825"/>
                                          <wp:effectExtent l="0" t="0" r="0" b="0"/>
                                          <wp:docPr id="14" name="Picture 14" descr="smiler emoji | Tumblr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4" descr="smiler emoji | Tumblr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057270" cy="82626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E563B" w:rsidRPr="00845242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84524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15</w:t>
                                    </w:r>
                                    <w:r w:rsidR="0084524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</w:t>
                                    </w:r>
                                    <w:r w:rsidR="001E563B" w:rsidRPr="00845242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2E74B5" w:themeColor="accent1" w:themeShade="BF"/>
                                        <w:sz w:val="16"/>
                                      </w:rPr>
                                      <w:t>Candy marking Day</w:t>
                                    </w:r>
                                  </w:p>
                                  <w:p w:rsidR="001E563B" w:rsidRPr="00845242" w:rsidRDefault="0084524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t xml:space="preserve">               </w:t>
                                    </w:r>
                                    <w:r w:rsidR="00776941" w:rsidRPr="00845242"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t>Cartoon Art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2E74B5" w:themeColor="accent1" w:themeShade="BF"/>
                                        <w:sz w:val="16"/>
                                      </w:rPr>
                                      <w:br/>
                                    </w: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64FB496B" wp14:editId="3D8249F5">
                                          <wp:extent cx="1514475" cy="784028"/>
                                          <wp:effectExtent l="0" t="0" r="0" b="0"/>
                                          <wp:docPr id="13" name="Picture 13" descr="Smiley Face, Lollipop, Emoji, Emoticon, Candy, Licking, Sticker, Email  transparent background PNG clipart | HiClipar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3" descr="Smiley Face, Lollipop, Emoji, Emoticon, Candy, Licking, Sticker, Email  transparent background PNG clipart | HiClipar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24083" cy="789002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33" name="Group 18"/>
                            <wpg:cNvGrpSpPr/>
                            <wpg:grpSpPr>
                              <a:xfrm>
                                <a:off x="0" y="328930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2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843BD" w:rsidRPr="004C51BD" w:rsidRDefault="00883E06" w:rsidP="004C51BD">
                                    <w:pPr>
                                      <w:rPr>
                                        <w:rFonts w:ascii="Bauhaus 93" w:hAnsi="Bauhaus 93"/>
                                        <w:color w:val="5B9BD5" w:themeColor="accent1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</w:rPr>
                                      <w:t>19</w:t>
                                    </w:r>
                                    <w:r w:rsidR="00AD54E6">
                                      <w:rPr>
                                        <w:rFonts w:ascii="Century Gothic" w:hAnsi="Century Gothic"/>
                                      </w:rPr>
                                      <w:t xml:space="preserve"> </w:t>
                                    </w:r>
                                    <w:r w:rsidR="00845242">
                                      <w:rPr>
                                        <w:rFonts w:ascii="Century Gothic" w:hAnsi="Century Gothic"/>
                                      </w:rPr>
                                      <w:t xml:space="preserve">    </w:t>
                                    </w:r>
                                    <w:r w:rsidR="00A843BD" w:rsidRPr="004C51BD">
                                      <w:rPr>
                                        <w:rFonts w:ascii="Bauhaus 93" w:hAnsi="Bauhaus 93"/>
                                        <w:color w:val="5B9BD5" w:themeColor="accent1"/>
                                      </w:rPr>
                                      <w:t>Boys to Men dinner</w:t>
                                    </w:r>
                                  </w:p>
                                  <w:p w:rsidR="00A843BD" w:rsidRPr="004C51BD" w:rsidRDefault="00845242" w:rsidP="004C51BD">
                                    <w:r w:rsidRPr="004C51BD">
                                      <w:rPr>
                                        <w:rFonts w:ascii="Bauhaus 93" w:hAnsi="Bauhaus 93"/>
                                        <w:color w:val="5B9BD5" w:themeColor="accent1"/>
                                      </w:rPr>
                                      <w:t xml:space="preserve">            </w:t>
                                    </w:r>
                                    <w:r w:rsidR="00A843BD" w:rsidRPr="004C51BD">
                                      <w:rPr>
                                        <w:rFonts w:ascii="Bauhaus 93" w:hAnsi="Bauhaus 93"/>
                                        <w:color w:val="5B9BD5" w:themeColor="accent1"/>
                                      </w:rPr>
                                      <w:t>Personal Fitness</w:t>
                                    </w:r>
                                  </w:p>
                                  <w:p w:rsidR="00845242" w:rsidRDefault="0084524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66D2AE35" wp14:editId="1B8CE385">
                                          <wp:extent cx="1478280" cy="847725"/>
                                          <wp:effectExtent l="0" t="0" r="7620" b="9525"/>
                                          <wp:docPr id="15" name="Picture 15" descr="Pin on SMILEY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5" descr="Pin on SMILEY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645" cy="848508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843BD" w:rsidRPr="00131BED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131BE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0</w:t>
                                    </w:r>
                                    <w:r w:rsidR="00131BE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</w:t>
                                    </w:r>
                                    <w:r w:rsidR="00A843BD" w:rsidRPr="00131BED"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16"/>
                                      </w:rPr>
                                      <w:t>Recovery Support</w:t>
                                    </w:r>
                                  </w:p>
                                  <w:p w:rsidR="00A843BD" w:rsidRDefault="00131BE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16"/>
                                      </w:rPr>
                                      <w:t xml:space="preserve">              </w:t>
                                    </w:r>
                                    <w:r w:rsidR="00A843BD" w:rsidRPr="00131BED"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16"/>
                                      </w:rPr>
                                      <w:t>Karaoke</w:t>
                                    </w:r>
                                  </w:p>
                                  <w:p w:rsidR="00131BED" w:rsidRPr="00131BED" w:rsidRDefault="00131BE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45911" w:themeColor="accent2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58D7756" wp14:editId="3C38ECE0">
                                          <wp:extent cx="1477626" cy="754126"/>
                                          <wp:effectExtent l="0" t="0" r="8890" b="8255"/>
                                          <wp:docPr id="16" name="Picture 16" descr="Vector illustration of Cartoon ... | Stock vector | Colourbox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6" descr="Vector illustration of Cartoon ... | Stock vector | Colourbox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4725" cy="757749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6" name="Text Box 2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E563B" w:rsidRPr="00131BED" w:rsidRDefault="00883E06" w:rsidP="00F22E83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131BE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1</w:t>
                                    </w:r>
                                    <w:r w:rsidR="00131BE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</w:t>
                                    </w:r>
                                    <w:r w:rsidR="001E563B" w:rsidRPr="00131BED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LGBTQA+ Dinner</w:t>
                                    </w:r>
                                  </w:p>
                                  <w:p w:rsidR="00F22E83" w:rsidRDefault="00131BE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 xml:space="preserve">        </w:t>
                                    </w:r>
                                    <w:r w:rsidR="001E563B" w:rsidRPr="00131BED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Water Color ART</w:t>
                                    </w:r>
                                  </w:p>
                                  <w:p w:rsidR="00131BED" w:rsidRPr="00131BED" w:rsidRDefault="00131BE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379A90C" wp14:editId="1D57214E">
                                          <wp:extent cx="1478280" cy="781050"/>
                                          <wp:effectExtent l="0" t="0" r="7620" b="0"/>
                                          <wp:docPr id="17" name="Picture 17" descr="The New Hieroglyphs: Recognizing Emoji as Art | HYPEBEAS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7" descr="The New Hieroglyphs: Recognizing Emoji as Art | HYPEBEAS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177" cy="78152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F22E83" w:rsidRDefault="00F22E83" w:rsidP="0099348D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:rsidR="00DE2A93" w:rsidRPr="00DE2A93" w:rsidRDefault="00DE2A9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795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B8480E" w:rsidRPr="004C51BD" w:rsidRDefault="00883E0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3</w:t>
                                    </w:r>
                                  </w:p>
                                  <w:p w:rsidR="007961AA" w:rsidRPr="00131BED" w:rsidRDefault="007961AA" w:rsidP="007961AA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 w:rsidRPr="00131BED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LADIES NIGHT !!!!!!!!!!!!!!!!!</w:t>
                                    </w:r>
                                  </w:p>
                                  <w:p w:rsidR="00776941" w:rsidRDefault="00131BED" w:rsidP="007961AA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776941" w:rsidRPr="00131BED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>Getting to know ME!!</w:t>
                                    </w:r>
                                  </w:p>
                                  <w:p w:rsidR="00A169EA" w:rsidRPr="00131BED" w:rsidRDefault="00A169EA" w:rsidP="007961AA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68E27B3" wp14:editId="26CE7505">
                                          <wp:extent cx="1478026" cy="621353"/>
                                          <wp:effectExtent l="0" t="0" r="8255" b="7620"/>
                                          <wp:docPr id="19" name="Picture 19" descr="Communication Emojis Images, Stock Photos &amp; Vectors | Shutterstock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9" descr="Communication Emojis Images, Stock Photos &amp; Vectors | Shutterstock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3609" cy="6237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60C07" w:rsidRPr="00131BED" w:rsidRDefault="00883E06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131BE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2</w:t>
                                    </w:r>
                                    <w:r w:rsidR="00131BE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    </w:t>
                                    </w:r>
                                    <w:r w:rsidR="00776941" w:rsidRPr="00131BED">
                                      <w:rPr>
                                        <w:b/>
                                        <w:color w:val="1F3864" w:themeColor="accent5" w:themeShade="80"/>
                                      </w:rPr>
                                      <w:t>Peace HUB</w:t>
                                    </w:r>
                                  </w:p>
                                  <w:p w:rsidR="00776941" w:rsidRDefault="00131BED">
                                    <w:pPr>
                                      <w:rPr>
                                        <w:b/>
                                        <w:color w:val="1F3864" w:themeColor="accent5" w:themeShade="80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1F3864" w:themeColor="accent5" w:themeShade="80"/>
                                      </w:rPr>
                                      <w:t xml:space="preserve">     </w:t>
                                    </w:r>
                                    <w:r w:rsidR="00776941" w:rsidRPr="00131BED">
                                      <w:rPr>
                                        <w:b/>
                                        <w:color w:val="1F3864" w:themeColor="accent5" w:themeShade="80"/>
                                      </w:rPr>
                                      <w:t>Dinner and a MOVIE!!!</w:t>
                                    </w:r>
                                  </w:p>
                                  <w:p w:rsidR="00131BED" w:rsidRPr="00131BED" w:rsidRDefault="00131BED">
                                    <w:pPr>
                                      <w:rPr>
                                        <w:b/>
                                        <w:color w:val="1F3864" w:themeColor="accent5" w:themeShade="80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E28BF73" wp14:editId="75FA7C5B">
                                          <wp:extent cx="1295400" cy="715645"/>
                                          <wp:effectExtent l="0" t="0" r="0" b="8255"/>
                                          <wp:docPr id="18" name="Picture 18" descr="Trademark Art 'Psychedelic Mehndi Peace Sign' Graphic Art on Wrapped Canvas  | Wayfair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8" descr="Trademark Art 'Psychedelic Mehndi Peace Sign' Graphic Art on Wrapped Canvas  | Wayfair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296781" cy="716408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34" name="Group 24"/>
                            <wpg:cNvGrpSpPr/>
                            <wpg:grpSpPr>
                              <a:xfrm>
                                <a:off x="0" y="438785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3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Pr="00A169EA" w:rsidRDefault="00883E06" w:rsidP="00D0317E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</w:rPr>
                                      <w:t>26</w:t>
                                    </w:r>
                                    <w:r w:rsidR="00A169EA" w:rsidRPr="00A169EA">
                                      <w:rPr>
                                        <w:rFonts w:ascii="Century Gothic" w:hAnsi="Century Gothic"/>
                                        <w:b/>
                                      </w:rPr>
                                      <w:t xml:space="preserve">   </w:t>
                                    </w:r>
                                    <w:r w:rsidR="002118B1" w:rsidRPr="00A169EA"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</w:rPr>
                                      <w:t>Boys to Men Dinner</w:t>
                                    </w:r>
                                  </w:p>
                                  <w:p w:rsidR="002118B1" w:rsidRDefault="00A843BD" w:rsidP="00D0317E">
                                    <w:pPr>
                                      <w:spacing w:before="0"/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  <w:sz w:val="16"/>
                                      </w:rPr>
                                    </w:pPr>
                                    <w:r w:rsidRPr="00A169EA"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</w:rPr>
                                      <w:t xml:space="preserve">Exploring Healthy </w:t>
                                    </w:r>
                                    <w:r w:rsidR="00A169EA" w:rsidRPr="00A169EA"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</w:rPr>
                                      <w:t xml:space="preserve">                                   </w:t>
                                    </w:r>
                                    <w:r w:rsidRPr="00A169EA"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</w:rPr>
                                      <w:t>Relat</w:t>
                                    </w:r>
                                    <w:r w:rsidR="00D0317E"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</w:rPr>
                                      <w:t>ionships</w:t>
                                    </w:r>
                                    <w:r w:rsidR="00A169EA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2E23EF2F" wp14:editId="339BA123">
                                          <wp:extent cx="1477989" cy="761365"/>
                                          <wp:effectExtent l="0" t="0" r="8255" b="635"/>
                                          <wp:docPr id="20" name="Picture 20" descr="Happy Together 3D Emoji Friends Stock Illustration - Illustration of face,  joyful: 15690280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0" descr="Happy Together 3D Emoji Friends Stock Illustration - Illustration of face,  joyful: 156902802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0000" cy="76240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 w:rsidRPr="00A169EA"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  <w:sz w:val="16"/>
                                      </w:rPr>
                                      <w:t>onships</w:t>
                                    </w:r>
                                  </w:p>
                                  <w:p w:rsidR="00A169EA" w:rsidRPr="00A169EA" w:rsidRDefault="00A169EA" w:rsidP="00A169EA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5B9BD5" w:themeColor="accent1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843BD" w:rsidRPr="004C51BD" w:rsidRDefault="00883E06" w:rsidP="004C51BD">
                                    <w:pPr>
                                      <w:rPr>
                                        <w:rFonts w:ascii="Bahnschrift SemiBold SemiConden" w:hAnsi="Bahnschrift SemiBold SemiConden"/>
                                        <w:b/>
                                        <w:i/>
                                        <w:color w:val="FF0000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7</w:t>
                                    </w:r>
                                    <w:r w:rsidR="00D0317E"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D0317E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</w:t>
                                    </w:r>
                                    <w:r w:rsidR="001E563B" w:rsidRPr="004C51BD">
                                      <w:rPr>
                                        <w:rFonts w:ascii="Bahnschrift SemiBold SemiConden" w:hAnsi="Bahnschrift SemiBold SemiConden"/>
                                        <w:b/>
                                        <w:i/>
                                        <w:color w:val="FF0000"/>
                                      </w:rPr>
                                      <w:t>Virtual Tour</w:t>
                                    </w:r>
                                  </w:p>
                                  <w:p w:rsidR="001E563B" w:rsidRPr="004C51BD" w:rsidRDefault="00D0317E" w:rsidP="004C51BD">
                                    <w:pPr>
                                      <w:rPr>
                                        <w:rFonts w:ascii="Bahnschrift SemiBold SemiConden" w:hAnsi="Bahnschrift SemiBold SemiConden"/>
                                        <w:b/>
                                        <w:i/>
                                        <w:color w:val="FF0000"/>
                                      </w:rPr>
                                    </w:pPr>
                                    <w:r w:rsidRPr="004C51BD">
                                      <w:rPr>
                                        <w:rFonts w:ascii="Bahnschrift SemiBold SemiConden" w:hAnsi="Bahnschrift SemiBold SemiConden"/>
                                        <w:b/>
                                        <w:i/>
                                        <w:color w:val="FF0000"/>
                                      </w:rPr>
                                      <w:t xml:space="preserve">           </w:t>
                                    </w:r>
                                    <w:r w:rsidR="001E563B" w:rsidRPr="004C51BD">
                                      <w:rPr>
                                        <w:rFonts w:ascii="Bahnschrift SemiBold SemiConden" w:hAnsi="Bahnschrift SemiBold SemiConden"/>
                                        <w:b/>
                                        <w:i/>
                                        <w:color w:val="FF0000"/>
                                      </w:rPr>
                                      <w:t>Homework Help</w:t>
                                    </w:r>
                                  </w:p>
                                  <w:p w:rsidR="00D0317E" w:rsidRPr="00D0317E" w:rsidRDefault="00D0317E" w:rsidP="00D0317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  <w14:shadow w14:blurRad="12700" w14:dist="38100" w14:dir="2700000" w14:sx="100000" w14:sy="100000" w14:kx="0" w14:ky="0" w14:algn="tl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3ADD0612" wp14:editId="436ACC69">
                                          <wp:extent cx="1478062" cy="717550"/>
                                          <wp:effectExtent l="0" t="0" r="8255" b="6350"/>
                                          <wp:docPr id="21" name="Picture 21" descr="S. Wills / Weekly News Letters / Homework Assignment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1" descr="S. Wills / Weekly News Letters / Homework Assignment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2457" cy="719684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8" name="Text Box 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19050"/>
                                  <a:ext cx="1670050" cy="10795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E563B" w:rsidRPr="00D0317E" w:rsidRDefault="00883E06" w:rsidP="00D0317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1F3864" w:themeColor="accent5" w:themeShade="80"/>
                                        <w:sz w:val="16"/>
                                        <w:u w:val="single"/>
                                      </w:rPr>
                                    </w:pPr>
                                    <w:r w:rsidRPr="00D0317E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8</w:t>
                                    </w:r>
                                    <w:r w:rsidR="00D0317E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   </w:t>
                                    </w:r>
                                    <w:r w:rsidR="001E563B" w:rsidRPr="00D0317E">
                                      <w:rPr>
                                        <w:b/>
                                        <w:noProof/>
                                        <w:color w:val="1F3864" w:themeColor="accent5" w:themeShade="80"/>
                                      </w:rPr>
                                      <w:t>LGBTQA+ Dinner</w:t>
                                    </w:r>
                                  </w:p>
                                  <w:p w:rsidR="001E563B" w:rsidRDefault="001E563B" w:rsidP="00D0317E">
                                    <w:pPr>
                                      <w:jc w:val="center"/>
                                      <w:rPr>
                                        <w:b/>
                                        <w:noProof/>
                                        <w:color w:val="1F3864" w:themeColor="accent5" w:themeShade="80"/>
                                      </w:rPr>
                                    </w:pPr>
                                    <w:r w:rsidRPr="00D0317E">
                                      <w:rPr>
                                        <w:b/>
                                        <w:noProof/>
                                        <w:color w:val="1F3864" w:themeColor="accent5" w:themeShade="80"/>
                                      </w:rPr>
                                      <w:t>Peer Recovery Group</w:t>
                                    </w:r>
                                  </w:p>
                                  <w:p w:rsidR="00D0317E" w:rsidRPr="00D0317E" w:rsidRDefault="00D0317E" w:rsidP="00D0317E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1F3864" w:themeColor="accent5" w:themeShade="8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386702D" wp14:editId="2953E266">
                                          <wp:extent cx="1477645" cy="836157"/>
                                          <wp:effectExtent l="0" t="0" r="8255" b="2540"/>
                                          <wp:docPr id="22" name="Picture 22" descr="Helping Clipart Png - Help Clipart , Transparent Cartoon, Free Cliparts &amp;  Silhouettes - NetClipar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2" descr="Helping Clipart Png - Help Clipart , Transparent Cartoon, Free Cliparts &amp;  Silhouettes - NetClipar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2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1703" cy="83845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76941" w:rsidRPr="00D0317E" w:rsidRDefault="00883E06" w:rsidP="00D0317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</w:pPr>
                                    <w:r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30</w:t>
                                    </w:r>
                                    <w:r w:rsidR="00913B3B" w:rsidRPr="004C51B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913B3B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A1254E" w:rsidRPr="00D0317E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  <w:t>Halloween Party</w:t>
                                    </w:r>
                                  </w:p>
                                  <w:p w:rsidR="00776941" w:rsidRPr="00D0317E" w:rsidRDefault="00D0317E" w:rsidP="00D0317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</w:pPr>
                                    <w:r w:rsidRPr="00D0317E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  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A843BD" w:rsidRPr="00D0317E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  <w:t>Bring a Family Member</w:t>
                                    </w:r>
                                  </w:p>
                                  <w:p w:rsidR="00776941" w:rsidRPr="00D0317E" w:rsidRDefault="00D0317E" w:rsidP="00D0317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</w:pPr>
                                    <w:r w:rsidRPr="00D0317E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</w:rPr>
                                      <w:t xml:space="preserve">     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776941" w:rsidRPr="00D0317E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:u w:val="single"/>
                                      </w:rPr>
                                      <w:t>Birthday Celebrations</w:t>
                                    </w:r>
                                  </w:p>
                                  <w:p w:rsidR="00A1254E" w:rsidRPr="00D1029B" w:rsidRDefault="00A843BD" w:rsidP="00A1254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580419C5" wp14:editId="7D91CAE3">
                                          <wp:extent cx="1477010" cy="629091"/>
                                          <wp:effectExtent l="0" t="0" r="0" b="0"/>
                                          <wp:docPr id="3" name="Picture 3" descr="Halloween: Origins &amp; Traditions - HISTORY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 descr="Halloween: Origins &amp; Traditions - HISTORY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3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1354" cy="6352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4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76941" w:rsidRPr="00D0317E" w:rsidRDefault="00883E06" w:rsidP="00D0317E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385623" w:themeColor="accent6" w:themeShade="80"/>
                                        <w:sz w:val="16"/>
                                        <w:u w:val="single"/>
                                      </w:rPr>
                                    </w:pPr>
                                    <w:r w:rsidRPr="00D0317E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9</w:t>
                                    </w:r>
                                    <w:r w:rsidR="00D0317E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</w:t>
                                    </w:r>
                                    <w:r w:rsidR="00776941" w:rsidRPr="00D0317E">
                                      <w:rPr>
                                        <w:rFonts w:ascii="Century Gothic" w:hAnsi="Century Gothic"/>
                                        <w:b/>
                                        <w:color w:val="385623" w:themeColor="accent6" w:themeShade="80"/>
                                        <w:sz w:val="16"/>
                                      </w:rPr>
                                      <w:t>Pool Tournament</w:t>
                                    </w:r>
                                  </w:p>
                                  <w:p w:rsidR="00776941" w:rsidRDefault="00776941" w:rsidP="00D0317E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385623" w:themeColor="accent6" w:themeShade="80"/>
                                        <w:sz w:val="16"/>
                                      </w:rPr>
                                    </w:pPr>
                                    <w:r w:rsidRPr="00D0317E">
                                      <w:rPr>
                                        <w:rFonts w:ascii="Century Gothic" w:hAnsi="Century Gothic"/>
                                        <w:b/>
                                        <w:color w:val="385623" w:themeColor="accent6" w:themeShade="80"/>
                                        <w:sz w:val="16"/>
                                      </w:rPr>
                                      <w:t>Karaoke</w:t>
                                    </w:r>
                                  </w:p>
                                  <w:p w:rsidR="00D0317E" w:rsidRPr="00D0317E" w:rsidRDefault="00D0317E" w:rsidP="00D0317E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385623" w:themeColor="accent6" w:themeShade="8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5571147" wp14:editId="752BB5C6">
                                          <wp:extent cx="1478275" cy="864235"/>
                                          <wp:effectExtent l="0" t="0" r="8255" b="0"/>
                                          <wp:docPr id="23" name="Picture 23" descr="Two Friends Playing Billiards – Clipart Cartoons By VectorToons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3" descr="Two Friends Playing Billiards – Clipart Cartoons By VectorToons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3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4595" cy="86793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2" name="Group 31"/>
                          <wpg:cNvGrpSpPr/>
                          <wpg:grpSpPr>
                            <a:xfrm>
                              <a:off x="0" y="0"/>
                              <a:ext cx="8350250" cy="279400"/>
                              <a:chOff x="0" y="0"/>
                              <a:chExt cx="8350250" cy="1098550"/>
                            </a:xfrm>
                          </wpg:grpSpPr>
                          <wps:wsp>
                            <wps:cNvPr id="4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Mon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700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u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6" name="Text Box 3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401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Wedn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6802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Fri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0101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hur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0"/>
                            <a:ext cx="3318510" cy="105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A3E2D" w:rsidRPr="00EF6FE5" w:rsidRDefault="006A3E2D" w:rsidP="006A3E2D">
                              <w:pPr>
                                <w:pStyle w:val="Month"/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  <w:r w:rsidRPr="00EF6FE5">
                                <w:rPr>
                                  <w:sz w:val="36"/>
                                  <w:szCs w:val="36"/>
                                </w:rPr>
                                <w:t>Clubhouse Buffalo</w:t>
                              </w:r>
                            </w:p>
                            <w:p w:rsidR="006A3E2D" w:rsidRPr="00E97903" w:rsidRDefault="0036476F" w:rsidP="0036476F">
                              <w:pPr>
                                <w:pStyle w:val="Month"/>
                                <w:jc w:val="left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 xml:space="preserve">                    </w:t>
                              </w:r>
                              <w:r w:rsidR="00883E06">
                                <w:rPr>
                                  <w:sz w:val="28"/>
                                  <w:szCs w:val="28"/>
                                </w:rPr>
                                <w:t>October, 2020</w:t>
                              </w:r>
                            </w:p>
                            <w:p w:rsidR="00EF6FE5" w:rsidRDefault="006A3E2D" w:rsidP="00EF6FE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>66 Englewood Ave, Buffalo, NY 14214</w:t>
                              </w:r>
                            </w:p>
                            <w:p w:rsidR="006A3E2D" w:rsidRDefault="006A3E2D" w:rsidP="00EF6FE5">
                              <w:pPr>
                                <w:jc w:val="center"/>
                              </w:pP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>(716)832-2141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 ext. 212,</w:t>
                              </w: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 xml:space="preserve"> 217 or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,</w:t>
                              </w: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 xml:space="preserve"> 24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67200" y="171450"/>
                            <a:ext cx="3957320" cy="731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3EC3" w:rsidRPr="00EF6FE5" w:rsidRDefault="00D84C5B" w:rsidP="00703EC3">
                              <w:pPr>
                                <w:jc w:val="center"/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  <w:t>Hours for Ages 16-20</w:t>
                              </w:r>
                              <w:r w:rsidR="00703EC3" w:rsidRPr="00EF6FE5"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  <w:t xml:space="preserve"> years of age</w:t>
                              </w:r>
                            </w:p>
                            <w:p w:rsidR="00703EC3" w:rsidRPr="0036476F" w:rsidRDefault="0036476F" w:rsidP="00703EC3">
                              <w:pPr>
                                <w:rPr>
                                  <w:b/>
                                </w:rPr>
                              </w:pPr>
                              <w:r w:rsidRPr="0036476F">
                                <w:rPr>
                                  <w:rFonts w:ascii="Century Gothic" w:eastAsia="MS Gothic" w:hAnsi="Century Gothic" w:cs="Times New Roman"/>
                                  <w:b/>
                                  <w:color w:val="595959"/>
                                  <w:sz w:val="22"/>
                                  <w:szCs w:val="22"/>
                                </w:rPr>
                                <w:t xml:space="preserve">                        </w:t>
                              </w:r>
                              <w:r w:rsidR="00703EC3" w:rsidRPr="0036476F">
                                <w:rPr>
                                  <w:rFonts w:ascii="Century Gothic" w:eastAsia="MS Gothic" w:hAnsi="Century Gothic" w:cs="Times New Roman"/>
                                  <w:b/>
                                  <w:color w:val="595959"/>
                                  <w:sz w:val="22"/>
                                  <w:szCs w:val="22"/>
                                </w:rPr>
                                <w:t>Monday to Friday 3 to 9p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0" o:spid="_x0000_s1026" style="position:absolute;margin-left:0;margin-top:-15.75pt;width:657.5pt;height:552.75pt;z-index:251681792;mso-position-horizontal:left;mso-position-horizontal-relative:margin;mso-width-relative:margin;mso-height-relative:margin" coordsize="83502,68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">
                <v:group id="Group 37" o:spid="_x0000_s1027" style="position:absolute;top:10477;width:83502;height:57658" coordsize="83502,5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group id="Group 30" o:spid="_x0000_s1028" style="position:absolute;top:2794;width:83502;height:54864" coordsize="83502,54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<v:group id="Group 5" o:spid="_x0000_s1029" style="position:absolute;top:10922;width:83502;height:11049" coordorigin=",-63" coordsize="83502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0" type="#_x0000_t202" style="position:absolute;top:-63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  <v:textbox>
                          <w:txbxContent>
                            <w:p w:rsidR="00486D36" w:rsidRPr="0023341B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5</w:t>
                              </w:r>
                              <w:r w:rsidR="0023341B"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23341B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</w:t>
                              </w:r>
                              <w:r w:rsidR="00486D36" w:rsidRPr="0023341B">
                                <w:rPr>
                                  <w:rFonts w:ascii="Century Gothic" w:hAnsi="Century Gothic"/>
                                  <w:sz w:val="16"/>
                                  <w:szCs w:val="16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Boys to Men dinner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3341B">
                                <w:rPr>
                                  <w:rFonts w:ascii="Century Gothic" w:hAnsi="Century Gothic"/>
                                  <w:sz w:val="16"/>
                                  <w:szCs w:val="16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ART PROGRAM-Drawing and painting</w:t>
                              </w:r>
                            </w:p>
                            <w:p w:rsidR="0023341B" w:rsidRDefault="0023341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F2AEC9D" wp14:editId="0CC41FE0">
                                    <wp:extent cx="1646468" cy="685165"/>
                                    <wp:effectExtent l="0" t="0" r="0" b="635"/>
                                    <wp:docPr id="4" name="Picture 4" descr="Painter Smiley | Symbols &amp; Emoticon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 descr="Painter Smiley | Symbols &amp; Emoticon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667672" cy="69398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3341B" w:rsidRPr="0023341B" w:rsidRDefault="0023341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1" type="#_x0000_t202" style="position:absolute;left:16700;top:-63;width:16796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EBoxQAAANs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">
                        <v:textbox>
                          <w:txbxContent>
                            <w:p w:rsidR="00A843BD" w:rsidRPr="0023341B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>6</w:t>
                              </w:r>
                              <w:r w:rsidR="0023341B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</w:t>
                              </w:r>
                              <w:r w:rsidR="00A843BD" w:rsidRPr="0023341B"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  <w14:glow w14:rad="139700">
                                    <w14:schemeClr w14:val="accent5">
                                      <w14:alpha w14:val="60000"/>
                                      <w14:satMod w14:val="175000"/>
                                    </w14:schemeClr>
                                  </w14:glow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Peace Hub</w:t>
                              </w:r>
                              <w:r w:rsidR="0023341B"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  <w14:glow w14:rad="139700">
                                    <w14:schemeClr w14:val="accent5">
                                      <w14:alpha w14:val="60000"/>
                                      <w14:satMod w14:val="175000"/>
                                    </w14:schemeClr>
                                  </w14:glow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-</w:t>
                              </w:r>
                              <w:r w:rsidR="00A843BD" w:rsidRPr="0023341B">
                                <w:rPr>
                                  <w:rFonts w:ascii="Century Gothic" w:hAnsi="Century Gothic"/>
                                  <w:color w:val="000000" w:themeColor="text1"/>
                                  <w:sz w:val="16"/>
                                  <w14:glow w14:rad="139700">
                                    <w14:schemeClr w14:val="accent5">
                                      <w14:alpha w14:val="60000"/>
                                      <w14:satMod w14:val="175000"/>
                                    </w14:schemeClr>
                                  </w14:glow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Game Night </w:t>
                              </w:r>
                            </w:p>
                            <w:p w:rsidR="00875794" w:rsidRDefault="0023341B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570F053" wp14:editId="15E6C5D5">
                                    <wp:extent cx="1486979" cy="971550"/>
                                    <wp:effectExtent l="0" t="0" r="0" b="0"/>
                                    <wp:docPr id="5" name="Picture 5" descr="Rainbow peace sign Royalty Free Vector Image - VectorStock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 descr="Rainbow peace sign Royalty Free Vector Image - VectorStock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5185" cy="9769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">
                        <v:textbox>
                          <w:txbxContent>
                            <w:p w:rsidR="00F22E83" w:rsidRPr="0023341B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7</w:t>
                              </w:r>
                              <w:r w:rsidR="0023341B"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23341B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</w:t>
                              </w:r>
                              <w:r w:rsidR="001E563B" w:rsidRPr="0023341B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LGBTQA</w:t>
                              </w:r>
                              <w:r w:rsidR="001E563B" w:rsidRPr="0023341B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+ </w:t>
                              </w:r>
                              <w:r w:rsidR="001E563B" w:rsidRPr="001E563B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</w:t>
                              </w:r>
                              <w:r w:rsidR="001E563B" w:rsidRPr="0023341B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Dinner</w:t>
                              </w:r>
                            </w:p>
                            <w:p w:rsidR="001E563B" w:rsidRPr="0023341B" w:rsidRDefault="0023341B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</w:pPr>
                              <w:r w:rsidRPr="0023341B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 xml:space="preserve">          </w:t>
                              </w:r>
                              <w:r w:rsidR="001E563B" w:rsidRPr="0023341B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Fitness Day</w:t>
                              </w:r>
                            </w:p>
                            <w:p w:rsidR="001E563B" w:rsidRPr="001E563B" w:rsidRDefault="0023341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19212DF" wp14:editId="2E6CF3A5">
                                    <wp:extent cx="1477577" cy="723900"/>
                                    <wp:effectExtent l="0" t="0" r="8890" b="0"/>
                                    <wp:docPr id="6" name="Picture 6" descr="Free Fitness Cartoon Images, Download Free Clip Art, Free Clip Art on  Clipart Library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 descr="Free Fitness Cartoon Images, Download Free Clip Art, Free Clip Art on  Clipart Library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6683" cy="72836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      <v:textbox>
                          <w:txbxContent>
                            <w:p w:rsidR="007961AA" w:rsidRPr="003B1F2C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>9</w:t>
                              </w:r>
                              <w:r w:rsidR="003B1F2C"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7961AA" w:rsidRPr="003B1F2C"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t xml:space="preserve">LADIES </w:t>
                              </w:r>
                              <w:r w:rsidR="003B1F2C" w:rsidRPr="003B1F2C"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t>NIGHT!!!!!!!!!!!!!!!!!</w:t>
                              </w:r>
                            </w:p>
                            <w:p w:rsidR="00776941" w:rsidRPr="007961AA" w:rsidRDefault="003B1F2C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3B1F2C"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t xml:space="preserve">          </w:t>
                              </w:r>
                              <w:r w:rsidR="00776941" w:rsidRPr="003B1F2C"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t>Ice Cre</w:t>
                              </w:r>
                              <w:r w:rsidRPr="003B1F2C">
                                <w:rPr>
                                  <w:b/>
                                  <w:noProof/>
                                  <w:color w:val="2E74B5" w:themeColor="accent1" w:themeShade="BF"/>
                                </w:rPr>
                                <w:t>am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D103D4F" wp14:editId="17865BF1">
                                    <wp:extent cx="1477645" cy="800100"/>
                                    <wp:effectExtent l="0" t="0" r="8255" b="0"/>
                                    <wp:docPr id="8" name="Picture 8" descr="Girls Night Out Gatsby Style Vector Illustration | CartoonDealer.com  #5440442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8" descr="Girls Night Out Gatsby Style Vector Illustration | CartoonDealer.com  #5440442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040" cy="80139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776941">
                                <w:rPr>
                                  <w:rFonts w:ascii="Century Gothic" w:hAnsi="Century Gothic"/>
                                  <w:sz w:val="16"/>
                                </w:rPr>
                                <w:t>am Day</w:t>
                              </w:r>
                            </w:p>
                          </w:txbxContent>
                        </v:textbox>
                      </v:shape>
                      <v:shape id="Text Box 2" o:spid="_x0000_s103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">
                        <v:textbox>
                          <w:txbxContent>
                            <w:p w:rsidR="001E563B" w:rsidRPr="0023341B" w:rsidRDefault="00883E06" w:rsidP="0099348D">
                              <w:pPr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:u w:val="single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8</w:t>
                              </w:r>
                              <w:r w:rsidR="00AD54E6" w:rsidRPr="004C51BD"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  <w:r w:rsidR="0023341B" w:rsidRPr="0023341B"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       </w:t>
                              </w:r>
                              <w:r w:rsidR="001E563B" w:rsidRPr="0023341B"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TED TALK</w:t>
                              </w:r>
                            </w:p>
                            <w:p w:rsidR="001E563B" w:rsidRDefault="0023341B" w:rsidP="0099348D">
                              <w:pPr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23341B"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 </w:t>
                              </w:r>
                              <w:r w:rsidR="001E563B" w:rsidRPr="0023341B"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Ice Cream Sunday</w:t>
                              </w:r>
                            </w:p>
                            <w:p w:rsidR="003B1F2C" w:rsidRPr="0023341B" w:rsidRDefault="003B1F2C" w:rsidP="0099348D">
                              <w:pPr>
                                <w:rPr>
                                  <w:rFonts w:ascii="Century Gothic" w:hAnsi="Century Gothic"/>
                                  <w:color w:val="5B9BD5" w:themeColor="accent1"/>
                                  <w:sz w:val="16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903D188" wp14:editId="6F28494F">
                                    <wp:extent cx="1476602" cy="774700"/>
                                    <wp:effectExtent l="0" t="0" r="9525" b="6350"/>
                                    <wp:docPr id="7" name="Picture 7" descr="Amazon.com: Divine Designs Human Open Mouth Singing Shouting Talking Cartoon  Lips Vinyl Decal Sticker (8&quot; Tall): Automotiv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 descr="Amazon.com: Divine Designs Human Open Mouth Singing Shouting Talking Cartoon  Lips Vinyl Decal Sticker (8&quot; Tall): Automotive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8529" cy="78095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6" o:spid="_x0000_s1035" style="position:absolute;width:83502;height:10985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<v:shape id="Text Box 2" o:spid="_x0000_s1036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">
                        <v:textbox>
                          <w:txbxContent>
                            <w:p w:rsidR="0099348D" w:rsidRPr="00703EC3" w:rsidRDefault="00883E0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EE0A716" wp14:editId="5C530D42">
                                    <wp:extent cx="1478280" cy="1401486"/>
                                    <wp:effectExtent l="0" t="0" r="7620" b="8255"/>
                                    <wp:docPr id="237" name="Picture 237" descr="Buffalo Bills - Wikipedia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 descr="Buffalo Bills - Wikipedia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140148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7" type="#_x0000_t202" style="position:absolute;left:17049;top:254;width:16326;height:9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:rsidR="00EF6FE5" w:rsidRPr="0036476F" w:rsidRDefault="00A1254E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8957EF7" wp14:editId="273F4FA8">
                                    <wp:extent cx="1440180" cy="1143000"/>
                                    <wp:effectExtent l="0" t="0" r="7620" b="0"/>
                                    <wp:docPr id="2" name="Picture 2" descr="lanie's little learners - fall leaf cartoon clipart PNG image with  transparent background | TOP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lanie's little learners - fall leaf cartoon clipart PNG image with  transparent background | TOP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56868" cy="115624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9" o:spid="_x0000_s1038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">
                        <v:textbox>
                          <w:txbxContent>
                            <w:p w:rsidR="00F1099D" w:rsidRDefault="00A1254E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8D08CF" wp14:editId="5E97A6F8">
                                    <wp:extent cx="1478280" cy="1027376"/>
                                    <wp:effectExtent l="0" t="0" r="7620" b="1905"/>
                                    <wp:docPr id="238" name="Picture 238" descr="Bills will not have fans for the first two home games in 202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 descr="Bills will not have fans for the first two home games in 202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102737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883E06">
                                <w:rPr>
                                  <w:noProof/>
                                </w:rPr>
                                <w:drawing>
                                  <wp:inline distT="0" distB="0" distL="0" distR="0" wp14:anchorId="4B729479" wp14:editId="05B6B7A2">
                                    <wp:extent cx="1478280" cy="1057275"/>
                                    <wp:effectExtent l="0" t="0" r="7620" b="9525"/>
                                    <wp:docPr id="239" name="Picture 239" descr="lanie's little learners - fall leaf cartoon clipart PNG image with  transparent background | TOP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 descr="lanie's little learners - fall leaf cartoon clipart PNG image with  transparent background | TOP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10572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1099D" w:rsidRDefault="00F1099D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</w:p>
                            <w:p w:rsidR="00F1099D" w:rsidRPr="00F1099D" w:rsidRDefault="00F1099D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</w:rPr>
                                <w:t xml:space="preserve">              </w:t>
                              </w:r>
                            </w:p>
                          </w:txbxContent>
                        </v:textbox>
                      </v:shape>
                      <v:shape id="Text Box 2" o:spid="_x0000_s1039" type="#_x0000_t202" style="position:absolute;left:66802;width:16700;height:10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">
                        <v:textbox>
                          <w:txbxContent>
                            <w:p w:rsidR="00F22E83" w:rsidRPr="00776941" w:rsidRDefault="00883E06" w:rsidP="00F22E83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</w:t>
                              </w:r>
                              <w:r w:rsidR="00776941"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F22E83" w:rsidRPr="00776941">
                                <w:rPr>
                                  <w:rFonts w:ascii="Century Gothic" w:hAnsi="Century Gothic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LADIES NIGHT !!!!!!!!!!!!!!!!!</w:t>
                              </w:r>
                            </w:p>
                            <w:p w:rsidR="00776941" w:rsidRDefault="00776941" w:rsidP="00F22E83">
                              <w:pPr>
                                <w:rPr>
                                  <w:rFonts w:ascii="Century Gothic" w:hAnsi="Century Gothic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  <w:r w:rsidRPr="00776941">
                                <w:rPr>
                                  <w:rFonts w:ascii="Century Gothic" w:hAnsi="Century Gothic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Dance Party Social</w:t>
                              </w:r>
                            </w:p>
                            <w:p w:rsidR="00776941" w:rsidRDefault="0023341B" w:rsidP="00F22E83">
                              <w:pPr>
                                <w:rPr>
                                  <w:rFonts w:ascii="Century Gothic" w:hAnsi="Century Gothic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8B76C89" wp14:editId="4C0017B6">
                                    <wp:extent cx="1478280" cy="692405"/>
                                    <wp:effectExtent l="0" t="0" r="7620" b="0"/>
                                    <wp:docPr id="246" name="Picture 246" descr="Dance, emoji, emoticon, smiley, sticker, unicorn icon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Dance, emoji, emoticon, smiley, sticker, unicorn icon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825" cy="6926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76941" w:rsidRPr="00776941" w:rsidRDefault="00776941" w:rsidP="00F22E83">
                              <w:pPr>
                                <w:rPr>
                                  <w:rFonts w:ascii="Century Gothic" w:hAnsi="Century Gothic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</w:p>
                            <w:p w:rsidR="00F22E83" w:rsidRDefault="00F22E83" w:rsidP="00F22E83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F22E83" w:rsidRPr="007961AA" w:rsidRDefault="00F22E83" w:rsidP="00F22E83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F22E83" w:rsidRPr="00D84C5B" w:rsidRDefault="00F22E8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0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">
                        <v:textbox>
                          <w:txbxContent>
                            <w:p w:rsidR="00F1099D" w:rsidRPr="004C51BD" w:rsidRDefault="00883E0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>1</w:t>
                              </w:r>
                            </w:p>
                            <w:p w:rsidR="001E563B" w:rsidRDefault="001E563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776941">
                                <w:rPr>
                                  <w:rFonts w:ascii="Century Gothic" w:hAnsi="Century Gothic"/>
                                  <w:b/>
                                  <w:sz w:val="16"/>
                                  <w14:textOutline w14:w="12700" w14:cap="flat" w14:cmpd="sng" w14:algn="ctr">
                                    <w14:solidFill>
                                      <w14:schemeClr w14:val="accent4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4"/>
                                        </w14:gs>
                                        <w14:gs w14:pos="4000">
                                          <w14:schemeClr w14:val="accent4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  <w14:gs w14:pos="87000">
                                          <w14:schemeClr w14:val="accent4">
                                            <w14:lumMod w14:val="20000"/>
                                            <w14:lumOff w14:val="8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Virtual Tour</w:t>
                              </w:r>
                              <w:r w:rsidR="00776941" w:rsidRPr="00776941">
                                <w:rPr>
                                  <w:rFonts w:ascii="Century Gothic" w:hAnsi="Century Gothic"/>
                                  <w:b/>
                                  <w:sz w:val="16"/>
                                  <w14:textOutline w14:w="12700" w14:cap="flat" w14:cmpd="sng" w14:algn="ctr">
                                    <w14:solidFill>
                                      <w14:schemeClr w14:val="accent4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4"/>
                                        </w14:gs>
                                        <w14:gs w14:pos="4000">
                                          <w14:schemeClr w14:val="accent4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  <w14:gs w14:pos="87000">
                                          <w14:schemeClr w14:val="accent4">
                                            <w14:lumMod w14:val="20000"/>
                                            <w14:lumOff w14:val="8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-</w:t>
                              </w:r>
                              <w:r w:rsidRPr="00776941">
                                <w:rPr>
                                  <w:rFonts w:ascii="Century Gothic" w:hAnsi="Century Gothic"/>
                                  <w:b/>
                                  <w:sz w:val="16"/>
                                  <w14:textOutline w14:w="12700" w14:cap="flat" w14:cmpd="sng" w14:algn="ctr">
                                    <w14:solidFill>
                                      <w14:schemeClr w14:val="accent4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4"/>
                                        </w14:gs>
                                        <w14:gs w14:pos="4000">
                                          <w14:schemeClr w14:val="accent4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  <w14:gs w14:pos="87000">
                                          <w14:schemeClr w14:val="accent4">
                                            <w14:lumMod w14:val="20000"/>
                                            <w14:lumOff w14:val="8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Gamer Night</w:t>
                              </w:r>
                              <w:r w:rsidR="00776941">
                                <w:rPr>
                                  <w:noProof/>
                                </w:rPr>
                                <w:drawing>
                                  <wp:inline distT="0" distB="0" distL="0" distR="0" wp14:anchorId="41755250" wp14:editId="4CE38BC5">
                                    <wp:extent cx="1477645" cy="762000"/>
                                    <wp:effectExtent l="0" t="0" r="8255" b="0"/>
                                    <wp:docPr id="1" name="Picture 1" descr="Cartoon teen playing computer game with a joystick Stock Photo - Alamy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artoon teen playing computer game with a joystick Stock Photo - Alamy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086" cy="7627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76941" w:rsidRPr="001E563B" w:rsidRDefault="0077694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F22E83" w:rsidRPr="00D84C5B" w:rsidRDefault="00F22E8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group id="Group 12" o:spid="_x0000_s1041" style="position:absolute;top:21907;width:83502;height:11112" coordorigin="" coordsize="83502,11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    <v:shape id="Text Box 2" o:spid="_x0000_s1042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">
                        <v:textbox>
                          <w:txbxContent>
                            <w:p w:rsidR="001E563B" w:rsidRPr="003B1F2C" w:rsidRDefault="00883E06" w:rsidP="003B1F2C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  <w:u w:val="single"/>
                                </w:rPr>
                              </w:pPr>
                              <w:r w:rsidRPr="003B1F2C">
                                <w:rPr>
                                  <w:rFonts w:ascii="Century Gothic" w:hAnsi="Century Gothic"/>
                                  <w:sz w:val="14"/>
                                  <w:szCs w:val="14"/>
                                </w:rPr>
                                <w:t>12</w:t>
                              </w:r>
                              <w:r w:rsidR="003B1F2C" w:rsidRPr="003B1F2C">
                                <w:rPr>
                                  <w:rFonts w:ascii="Century Gothic" w:hAnsi="Century Gothic"/>
                                  <w:sz w:val="14"/>
                                  <w:szCs w:val="14"/>
                                </w:rPr>
                                <w:t xml:space="preserve">     </w:t>
                              </w:r>
                              <w:r w:rsidR="001E563B" w:rsidRPr="003B1F2C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  <w:t>NATIVE PEOPLES DAY</w:t>
                              </w:r>
                            </w:p>
                            <w:p w:rsidR="00AD54E6" w:rsidRPr="003B1F2C" w:rsidRDefault="00AD54E6" w:rsidP="003B1F2C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</w:pPr>
                              <w:r w:rsidRPr="003B1F2C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  <w:t>Boys to Men dinner</w:t>
                              </w:r>
                            </w:p>
                            <w:p w:rsidR="00860C07" w:rsidRDefault="00860C07" w:rsidP="003B1F2C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</w:pPr>
                              <w:r w:rsidRPr="003B1F2C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  <w:t>LIFE SKILLS</w:t>
                              </w:r>
                              <w:r w:rsidR="00A843BD" w:rsidRPr="003B1F2C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  <w:t>-etiquette</w:t>
                              </w:r>
                            </w:p>
                            <w:p w:rsidR="003B1F2C" w:rsidRPr="003B1F2C" w:rsidRDefault="003B1F2C" w:rsidP="003B1F2C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96E41ED" wp14:editId="6C7BF69E">
                                    <wp:extent cx="1478280" cy="657225"/>
                                    <wp:effectExtent l="0" t="0" r="7620" b="9525"/>
                                    <wp:docPr id="9" name="Picture 9" descr="Free Indigenous Person images | Freepik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9" descr="Free Indigenous Person images | Freepik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203" cy="6580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3B1F2C" w:rsidRPr="003B1F2C" w:rsidRDefault="003B1F2C" w:rsidP="003B1F2C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</w:pPr>
                            </w:p>
                            <w:p w:rsidR="00AD54E6" w:rsidRPr="003B1F2C" w:rsidRDefault="00AD54E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3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">
                        <v:textbox>
                          <w:txbxContent>
                            <w:p w:rsidR="00860C07" w:rsidRPr="00845242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  <w:u w:val="single"/>
                                </w:rPr>
                              </w:pPr>
                              <w:r w:rsidRPr="00845242"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  <w:t>13</w:t>
                              </w:r>
                              <w:r w:rsidR="003B1F2C" w:rsidRPr="00845242"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  <w:t xml:space="preserve">      </w:t>
                              </w:r>
                              <w:r w:rsidR="00A843BD" w:rsidRPr="00845242"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  <w:t>T</w:t>
                              </w:r>
                              <w:r w:rsidR="00860C07" w:rsidRPr="00845242"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  <w:t>ED TALKS</w:t>
                              </w:r>
                            </w:p>
                            <w:p w:rsidR="00A843BD" w:rsidRPr="00845242" w:rsidRDefault="003B1F2C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</w:pPr>
                              <w:r w:rsidRPr="00845242"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  <w:t xml:space="preserve">         </w:t>
                              </w:r>
                              <w:r w:rsidR="00A843BD" w:rsidRPr="00845242">
                                <w:rPr>
                                  <w:rFonts w:ascii="Century Gothic" w:hAnsi="Century Gothic"/>
                                  <w:b/>
                                  <w:color w:val="ED7D31" w:themeColor="accent2"/>
                                  <w:sz w:val="16"/>
                                </w:rPr>
                                <w:t>Movie Night</w:t>
                              </w:r>
                            </w:p>
                            <w:p w:rsidR="003B1F2C" w:rsidRPr="003B1F2C" w:rsidRDefault="00845242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48D394C" wp14:editId="29B7A6FF">
                                    <wp:extent cx="1477873" cy="876300"/>
                                    <wp:effectExtent l="0" t="0" r="0" b="0"/>
                                    <wp:docPr id="11" name="Picture 11" descr="MacInspires Movie Night! Friday 6-9PM (Ages 7-12)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1" descr="MacInspires Movie Night! Friday 6-9PM (Ages 7-12)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1036" cy="87817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15" o:spid="_x0000_s1044" type="#_x0000_t202" style="position:absolute;left:33401;width:16700;height:11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">
                        <v:textbox>
                          <w:txbxContent>
                            <w:p w:rsidR="001E563B" w:rsidRPr="00845242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:u w:val="single"/>
                                </w:rPr>
                              </w:pPr>
                              <w:r w:rsidRPr="0084524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14</w:t>
                              </w:r>
                              <w:r w:rsidR="0084524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</w:t>
                              </w:r>
                              <w:r w:rsidR="001E563B" w:rsidRPr="00845242">
                                <w:rPr>
                                  <w:rFonts w:ascii="Century Gothic" w:hAnsi="Century Gothic"/>
                                  <w:b/>
                                  <w:i/>
                                  <w:color w:val="00B0F0"/>
                                  <w:sz w:val="16"/>
                                </w:rPr>
                                <w:t>LGBTQA</w:t>
                              </w:r>
                              <w:r w:rsidR="001E563B" w:rsidRPr="00CD523B">
                                <w:rPr>
                                  <w:rFonts w:ascii="Century Gothic" w:hAnsi="Century Gothic"/>
                                  <w:b/>
                                  <w:i/>
                                  <w:color w:val="00B0F0"/>
                                  <w:sz w:val="16"/>
                                </w:rPr>
                                <w:t>+</w:t>
                              </w:r>
                              <w:r w:rsidR="001E563B" w:rsidRPr="00CD523B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1E563B" w:rsidRPr="00CD523B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Dinner</w:t>
                              </w:r>
                            </w:p>
                            <w:p w:rsidR="001E563B" w:rsidRPr="00CD523B" w:rsidRDefault="00845242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</w:pPr>
                              <w:r w:rsidRPr="00845242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 xml:space="preserve">                 </w:t>
                              </w:r>
                              <w:r w:rsidR="001E563B" w:rsidRPr="00CD523B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Nature Walk</w:t>
                              </w:r>
                            </w:p>
                            <w:p w:rsidR="001E563B" w:rsidRDefault="00845242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06B1E25" wp14:editId="18704750">
                                    <wp:extent cx="1478280" cy="828675"/>
                                    <wp:effectExtent l="0" t="0" r="7620" b="9525"/>
                                    <wp:docPr id="12" name="Picture 12" descr="Walking Emoticon Stock Illustrations – 290 Walking Emoticon Stock  Illustrations, Vectors &amp; Clipart - Dreamstim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2" descr="Walking Emoticon Stock Illustrations – 290 Walking Emoticon Stock  Illustrations, Vectors &amp; Clipart - Dreamstime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528" cy="82881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1E563B" w:rsidRDefault="001E563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5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">
                        <v:textbox>
                          <w:txbxContent>
                            <w:p w:rsidR="00845242" w:rsidRPr="00CD523B" w:rsidRDefault="00883E06" w:rsidP="00845242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16</w:t>
                              </w:r>
                              <w:r w:rsidR="00845242"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84524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</w:t>
                              </w:r>
                              <w:r w:rsidR="00F22E83" w:rsidRPr="00845242"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  <w:t xml:space="preserve">LADIES </w:t>
                              </w:r>
                              <w:r w:rsidR="00F22E83" w:rsidRPr="00CD523B"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  <w:t>NIGHT</w:t>
                              </w:r>
                            </w:p>
                            <w:p w:rsidR="00776941" w:rsidRPr="00CD523B" w:rsidRDefault="00845242" w:rsidP="00845242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CD523B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 </w:t>
                              </w:r>
                              <w:r w:rsidR="00776941" w:rsidRPr="00CD523B"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  <w:t>Popcorn and a Movie</w:t>
                              </w:r>
                            </w:p>
                            <w:p w:rsidR="00776941" w:rsidRPr="00CD523B" w:rsidRDefault="00776941" w:rsidP="00845242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</w:pPr>
                              <w:r w:rsidRPr="00CD523B"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  <w:t>National BOSSES DAY</w:t>
                              </w:r>
                            </w:p>
                            <w:p w:rsidR="007961AA" w:rsidRPr="00D1029B" w:rsidRDefault="00845242" w:rsidP="00845242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25DC4A2" wp14:editId="7C3E2100">
                                    <wp:extent cx="1047750" cy="818825"/>
                                    <wp:effectExtent l="0" t="0" r="0" b="0"/>
                                    <wp:docPr id="14" name="Picture 14" descr="smiler emoji | Tumblr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4" descr="smiler emoji | Tumblr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57270" cy="82626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6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">
                        <v:textbox>
                          <w:txbxContent>
                            <w:p w:rsidR="001E563B" w:rsidRPr="00845242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84524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15</w:t>
                              </w:r>
                              <w:r w:rsidR="00845242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</w:t>
                              </w:r>
                              <w:r w:rsidR="001E563B" w:rsidRPr="00845242">
                                <w:rPr>
                                  <w:rFonts w:ascii="Century Gothic" w:hAnsi="Century Gothic"/>
                                  <w:b/>
                                  <w:i/>
                                  <w:color w:val="2E74B5" w:themeColor="accent1" w:themeShade="BF"/>
                                  <w:sz w:val="16"/>
                                </w:rPr>
                                <w:t>Candy marking Day</w:t>
                              </w:r>
                            </w:p>
                            <w:p w:rsidR="001E563B" w:rsidRPr="00845242" w:rsidRDefault="00845242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t xml:space="preserve">               </w:t>
                              </w:r>
                              <w:r w:rsidR="00776941" w:rsidRPr="00845242"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t>Cartoon Art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2E74B5" w:themeColor="accent1" w:themeShade="BF"/>
                                  <w:sz w:val="16"/>
                                </w:rPr>
                                <w:br/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4FB496B" wp14:editId="3D8249F5">
                                    <wp:extent cx="1514475" cy="784028"/>
                                    <wp:effectExtent l="0" t="0" r="0" b="0"/>
                                    <wp:docPr id="13" name="Picture 13" descr="Smiley Face, Lollipop, Emoji, Emoticon, Candy, Licking, Sticker, Email  transparent background PNG clipart | HiClipar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3" descr="Smiley Face, Lollipop, Emoji, Emoticon, Candy, Licking, Sticker, Email  transparent background PNG clipart | HiClipar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24083" cy="78900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18" o:spid="_x0000_s1047" style="position:absolute;top:32893;width:83502;height:10985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    <v:shape id="Text Box 2" o:spid="_x0000_s1048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">
                        <v:textbox>
                          <w:txbxContent>
                            <w:p w:rsidR="00A843BD" w:rsidRPr="004C51BD" w:rsidRDefault="00883E06" w:rsidP="004C51BD">
                              <w:pPr>
                                <w:rPr>
                                  <w:rFonts w:ascii="Bauhaus 93" w:hAnsi="Bauhaus 93"/>
                                  <w:color w:val="5B9BD5" w:themeColor="accent1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</w:rPr>
                                <w:t>19</w:t>
                              </w:r>
                              <w:r w:rsidR="00AD54E6">
                                <w:rPr>
                                  <w:rFonts w:ascii="Century Gothic" w:hAnsi="Century Gothic"/>
                                </w:rPr>
                                <w:t xml:space="preserve"> </w:t>
                              </w:r>
                              <w:r w:rsidR="00845242">
                                <w:rPr>
                                  <w:rFonts w:ascii="Century Gothic" w:hAnsi="Century Gothic"/>
                                </w:rPr>
                                <w:t xml:space="preserve">    </w:t>
                              </w:r>
                              <w:r w:rsidR="00A843BD" w:rsidRPr="004C51BD">
                                <w:rPr>
                                  <w:rFonts w:ascii="Bauhaus 93" w:hAnsi="Bauhaus 93"/>
                                  <w:color w:val="5B9BD5" w:themeColor="accent1"/>
                                </w:rPr>
                                <w:t>Boys to Men dinner</w:t>
                              </w:r>
                            </w:p>
                            <w:p w:rsidR="00A843BD" w:rsidRPr="004C51BD" w:rsidRDefault="00845242" w:rsidP="004C51BD">
                              <w:r w:rsidRPr="004C51BD">
                                <w:rPr>
                                  <w:rFonts w:ascii="Bauhaus 93" w:hAnsi="Bauhaus 93"/>
                                  <w:color w:val="5B9BD5" w:themeColor="accent1"/>
                                </w:rPr>
                                <w:t xml:space="preserve">            </w:t>
                              </w:r>
                              <w:r w:rsidR="00A843BD" w:rsidRPr="004C51BD">
                                <w:rPr>
                                  <w:rFonts w:ascii="Bauhaus 93" w:hAnsi="Bauhaus 93"/>
                                  <w:color w:val="5B9BD5" w:themeColor="accent1"/>
                                </w:rPr>
                                <w:t>Personal Fitness</w:t>
                              </w:r>
                            </w:p>
                            <w:p w:rsidR="00845242" w:rsidRDefault="00845242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6D2AE35" wp14:editId="1B8CE385">
                                    <wp:extent cx="1478280" cy="847725"/>
                                    <wp:effectExtent l="0" t="0" r="7620" b="9525"/>
                                    <wp:docPr id="15" name="Picture 15" descr="Pin on SMILEY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5" descr="Pin on SMILEY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645" cy="84850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9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">
                        <v:textbox>
                          <w:txbxContent>
                            <w:p w:rsidR="00A843BD" w:rsidRPr="00131BED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131BE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0</w:t>
                              </w:r>
                              <w:r w:rsidR="00131BE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</w:t>
                              </w:r>
                              <w:r w:rsidR="00A843BD" w:rsidRPr="00131BED"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16"/>
                                </w:rPr>
                                <w:t>Recovery Support</w:t>
                              </w:r>
                            </w:p>
                            <w:p w:rsidR="00A843BD" w:rsidRDefault="00131BED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16"/>
                                </w:rPr>
                                <w:t xml:space="preserve">              </w:t>
                              </w:r>
                              <w:r w:rsidR="00A843BD" w:rsidRPr="00131BED"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16"/>
                                </w:rPr>
                                <w:t>Karaoke</w:t>
                              </w:r>
                            </w:p>
                            <w:p w:rsidR="00131BED" w:rsidRPr="00131BED" w:rsidRDefault="00131BED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C45911" w:themeColor="accent2" w:themeShade="BF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58D7756" wp14:editId="3C38ECE0">
                                    <wp:extent cx="1477626" cy="754126"/>
                                    <wp:effectExtent l="0" t="0" r="8890" b="8255"/>
                                    <wp:docPr id="16" name="Picture 16" descr="Vector illustration of Cartoon ... | Stock vector | Colourbox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6" descr="Vector illustration of Cartoon ... | Stock vector | Colourbox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4725" cy="75774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1" o:spid="_x0000_s1050" type="#_x0000_t202" style="position:absolute;left:33401;top:127;width:16700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">
                        <v:textbox>
                          <w:txbxContent>
                            <w:p w:rsidR="001E563B" w:rsidRPr="00131BED" w:rsidRDefault="00883E06" w:rsidP="00F22E83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131BE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1</w:t>
                              </w:r>
                              <w:r w:rsidR="00131BE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</w:t>
                              </w:r>
                              <w:r w:rsidR="001E563B" w:rsidRPr="00131BED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LGBTQA+ Dinner</w:t>
                              </w:r>
                            </w:p>
                            <w:p w:rsidR="00F22E83" w:rsidRDefault="00131BED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 xml:space="preserve">        </w:t>
                              </w:r>
                              <w:r w:rsidR="001E563B" w:rsidRPr="00131BED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Water Color ART</w:t>
                              </w:r>
                            </w:p>
                            <w:p w:rsidR="00131BED" w:rsidRPr="00131BED" w:rsidRDefault="00131BED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379A90C" wp14:editId="1D57214E">
                                    <wp:extent cx="1478280" cy="781050"/>
                                    <wp:effectExtent l="0" t="0" r="7620" b="0"/>
                                    <wp:docPr id="17" name="Picture 17" descr="The New Hieroglyphs: Recognizing Emoji as Art | HYPEBEAS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7" descr="The New Hieroglyphs: Recognizing Emoji as Art | HYPEBEAS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177" cy="78152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22E83" w:rsidRDefault="00F22E83" w:rsidP="0099348D">
                              <w:pPr>
                                <w:rPr>
                                  <w:noProof/>
                                </w:rPr>
                              </w:pPr>
                            </w:p>
                            <w:p w:rsidR="00DE2A93" w:rsidRPr="00DE2A93" w:rsidRDefault="00DE2A9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1" type="#_x0000_t202" style="position:absolute;left:66802;width:16700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      <v:textbox>
                          <w:txbxContent>
                            <w:p w:rsidR="00B8480E" w:rsidRPr="004C51BD" w:rsidRDefault="00883E0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3</w:t>
                              </w:r>
                            </w:p>
                            <w:p w:rsidR="007961AA" w:rsidRPr="00131BED" w:rsidRDefault="007961AA" w:rsidP="007961AA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 w:rsidRPr="00131BED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LADIES NIGHT !!!!!!!!!!!!!!!!!</w:t>
                              </w:r>
                            </w:p>
                            <w:p w:rsidR="00776941" w:rsidRDefault="00131BED" w:rsidP="007961AA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  </w:t>
                              </w:r>
                              <w:r w:rsidR="00776941" w:rsidRPr="00131BED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>Getting to know ME!!</w:t>
                              </w:r>
                            </w:p>
                            <w:p w:rsidR="00A169EA" w:rsidRPr="00131BED" w:rsidRDefault="00A169EA" w:rsidP="007961AA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68E27B3" wp14:editId="26CE7505">
                                    <wp:extent cx="1478026" cy="621353"/>
                                    <wp:effectExtent l="0" t="0" r="8255" b="7620"/>
                                    <wp:docPr id="19" name="Picture 19" descr="Communication Emojis Images, Stock Photos &amp; Vectors | Shutterstock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9" descr="Communication Emojis Images, Stock Photos &amp; Vectors | Shutterstock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3609" cy="6237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2" type="#_x0000_t202" style="position:absolute;left:50101;top:127;width:16701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">
                        <v:textbox>
                          <w:txbxContent>
                            <w:p w:rsidR="00860C07" w:rsidRPr="00131BED" w:rsidRDefault="00883E06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131BE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2</w:t>
                              </w:r>
                              <w:r w:rsidR="00131BE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    </w:t>
                              </w:r>
                              <w:r w:rsidR="00776941" w:rsidRPr="00131BED">
                                <w:rPr>
                                  <w:b/>
                                  <w:color w:val="1F3864" w:themeColor="accent5" w:themeShade="80"/>
                                </w:rPr>
                                <w:t>Peace HUB</w:t>
                              </w:r>
                            </w:p>
                            <w:p w:rsidR="00776941" w:rsidRDefault="00131BED">
                              <w:pPr>
                                <w:rPr>
                                  <w:b/>
                                  <w:color w:val="1F3864" w:themeColor="accent5" w:themeShade="80"/>
                                </w:rPr>
                              </w:pPr>
                              <w:r>
                                <w:rPr>
                                  <w:b/>
                                  <w:color w:val="1F3864" w:themeColor="accent5" w:themeShade="80"/>
                                </w:rPr>
                                <w:t xml:space="preserve">     </w:t>
                              </w:r>
                              <w:r w:rsidR="00776941" w:rsidRPr="00131BED">
                                <w:rPr>
                                  <w:b/>
                                  <w:color w:val="1F3864" w:themeColor="accent5" w:themeShade="80"/>
                                </w:rPr>
                                <w:t>Dinner and a MOVIE!!!</w:t>
                              </w:r>
                            </w:p>
                            <w:p w:rsidR="00131BED" w:rsidRPr="00131BED" w:rsidRDefault="00131BED">
                              <w:pPr>
                                <w:rPr>
                                  <w:b/>
                                  <w:color w:val="1F3864" w:themeColor="accent5" w:themeShade="8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E28BF73" wp14:editId="75FA7C5B">
                                    <wp:extent cx="1295400" cy="715645"/>
                                    <wp:effectExtent l="0" t="0" r="0" b="8255"/>
                                    <wp:docPr id="18" name="Picture 18" descr="Trademark Art 'Psychedelic Mehndi Peace Sign' Graphic Art on Wrapped Canvas  | Wayfair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8" descr="Trademark Art 'Psychedelic Mehndi Peace Sign' Graphic Art on Wrapped Canvas  | Wayfair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296781" cy="71640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24" o:spid="_x0000_s1053" style="position:absolute;top:43878;width:83502;height:10986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  <v:shape id="Text Box 2" o:spid="_x0000_s1054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XMu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">
                        <v:textbox>
                          <w:txbxContent>
                            <w:p w:rsidR="002118B1" w:rsidRPr="00A169EA" w:rsidRDefault="00883E06" w:rsidP="00D0317E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</w:rPr>
                                <w:t>26</w:t>
                              </w:r>
                              <w:r w:rsidR="00A169EA" w:rsidRPr="00A169EA">
                                <w:rPr>
                                  <w:rFonts w:ascii="Century Gothic" w:hAnsi="Century Gothic"/>
                                  <w:b/>
                                </w:rPr>
                                <w:t xml:space="preserve">   </w:t>
                              </w:r>
                              <w:r w:rsidR="002118B1" w:rsidRPr="00A169EA"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</w:rPr>
                                <w:t>Boys to Men Dinner</w:t>
                              </w:r>
                            </w:p>
                            <w:p w:rsidR="002118B1" w:rsidRDefault="00A843BD" w:rsidP="00D0317E">
                              <w:pPr>
                                <w:spacing w:before="0"/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  <w:sz w:val="16"/>
                                </w:rPr>
                              </w:pPr>
                              <w:r w:rsidRPr="00A169EA"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</w:rPr>
                                <w:t xml:space="preserve">Exploring Healthy </w:t>
                              </w:r>
                              <w:r w:rsidR="00A169EA" w:rsidRPr="00A169EA"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</w:rPr>
                                <w:t xml:space="preserve">                                   </w:t>
                              </w:r>
                              <w:r w:rsidRPr="00A169EA"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</w:rPr>
                                <w:t>Relat</w:t>
                              </w:r>
                              <w:r w:rsidR="00D0317E"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</w:rPr>
                                <w:t>ionships</w:t>
                              </w:r>
                              <w:r w:rsidR="00A169EA">
                                <w:rPr>
                                  <w:noProof/>
                                </w:rPr>
                                <w:drawing>
                                  <wp:inline distT="0" distB="0" distL="0" distR="0" wp14:anchorId="2E23EF2F" wp14:editId="339BA123">
                                    <wp:extent cx="1477989" cy="761365"/>
                                    <wp:effectExtent l="0" t="0" r="8255" b="635"/>
                                    <wp:docPr id="20" name="Picture 20" descr="Happy Together 3D Emoji Friends Stock Illustration - Illustration of face,  joyful: 15690280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0" descr="Happy Together 3D Emoji Friends Stock Illustration - Illustration of face,  joyful: 15690280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0000" cy="76240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A169EA"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  <w:sz w:val="16"/>
                                </w:rPr>
                                <w:t>onships</w:t>
                              </w:r>
                            </w:p>
                            <w:p w:rsidR="00A169EA" w:rsidRPr="00A169EA" w:rsidRDefault="00A169EA" w:rsidP="00A169EA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5B9BD5" w:themeColor="accent1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5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">
                        <v:textbox>
                          <w:txbxContent>
                            <w:p w:rsidR="00A843BD" w:rsidRPr="004C51BD" w:rsidRDefault="00883E06" w:rsidP="004C51BD">
                              <w:pPr>
                                <w:rPr>
                                  <w:rFonts w:ascii="Bahnschrift SemiBold SemiConden" w:hAnsi="Bahnschrift SemiBold SemiConden"/>
                                  <w:b/>
                                  <w:i/>
                                  <w:color w:val="FF0000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>27</w:t>
                              </w:r>
                              <w:r w:rsidR="00D0317E"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D0317E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</w:t>
                              </w:r>
                              <w:r w:rsidR="001E563B" w:rsidRPr="004C51BD">
                                <w:rPr>
                                  <w:rFonts w:ascii="Bahnschrift SemiBold SemiConden" w:hAnsi="Bahnschrift SemiBold SemiConden"/>
                                  <w:b/>
                                  <w:i/>
                                  <w:color w:val="FF0000"/>
                                </w:rPr>
                                <w:t>Virtual Tour</w:t>
                              </w:r>
                            </w:p>
                            <w:p w:rsidR="001E563B" w:rsidRPr="004C51BD" w:rsidRDefault="00D0317E" w:rsidP="004C51BD">
                              <w:pPr>
                                <w:rPr>
                                  <w:rFonts w:ascii="Bahnschrift SemiBold SemiConden" w:hAnsi="Bahnschrift SemiBold SemiConden"/>
                                  <w:b/>
                                  <w:i/>
                                  <w:color w:val="FF0000"/>
                                </w:rPr>
                              </w:pPr>
                              <w:r w:rsidRPr="004C51BD">
                                <w:rPr>
                                  <w:rFonts w:ascii="Bahnschrift SemiBold SemiConden" w:hAnsi="Bahnschrift SemiBold SemiConden"/>
                                  <w:b/>
                                  <w:i/>
                                  <w:color w:val="FF0000"/>
                                </w:rPr>
                                <w:t xml:space="preserve">           </w:t>
                              </w:r>
                              <w:r w:rsidR="001E563B" w:rsidRPr="004C51BD">
                                <w:rPr>
                                  <w:rFonts w:ascii="Bahnschrift SemiBold SemiConden" w:hAnsi="Bahnschrift SemiBold SemiConden"/>
                                  <w:b/>
                                  <w:i/>
                                  <w:color w:val="FF0000"/>
                                </w:rPr>
                                <w:t>Homework Help</w:t>
                              </w:r>
                            </w:p>
                            <w:p w:rsidR="00D0317E" w:rsidRPr="00D0317E" w:rsidRDefault="00D0317E" w:rsidP="00D0317E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  <w14:shadow w14:blurRad="12700" w14:dist="38100" w14:dir="2700000" w14:sx="100000" w14:sy="100000" w14:kx="0" w14:ky="0" w14:algn="tl">
                                    <w14:schemeClr w14:val="accent5">
                                      <w14:lumMod w14:val="60000"/>
                                      <w14:lumOff w14:val="4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ADD0612" wp14:editId="436ACC69">
                                    <wp:extent cx="1478062" cy="717550"/>
                                    <wp:effectExtent l="0" t="0" r="8255" b="6350"/>
                                    <wp:docPr id="21" name="Picture 21" descr="S. Wills / Weekly News Letters / Homework Assignment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1" descr="S. Wills / Weekly News Letters / Homework Assignment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2457" cy="71968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7" o:spid="_x0000_s1056" type="#_x0000_t202" style="position:absolute;left:33401;top:190;width:16700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">
                        <v:textbox>
                          <w:txbxContent>
                            <w:p w:rsidR="001E563B" w:rsidRPr="00D0317E" w:rsidRDefault="00883E06" w:rsidP="00D0317E">
                              <w:pPr>
                                <w:rPr>
                                  <w:rFonts w:ascii="Century Gothic" w:hAnsi="Century Gothic"/>
                                  <w:b/>
                                  <w:color w:val="1F3864" w:themeColor="accent5" w:themeShade="80"/>
                                  <w:sz w:val="16"/>
                                  <w:u w:val="single"/>
                                </w:rPr>
                              </w:pPr>
                              <w:r w:rsidRPr="00D0317E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8</w:t>
                              </w:r>
                              <w:r w:rsidR="00D0317E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   </w:t>
                              </w:r>
                              <w:r w:rsidR="001E563B" w:rsidRPr="00D0317E">
                                <w:rPr>
                                  <w:b/>
                                  <w:noProof/>
                                  <w:color w:val="1F3864" w:themeColor="accent5" w:themeShade="80"/>
                                </w:rPr>
                                <w:t>LGBTQA+ Dinner</w:t>
                              </w:r>
                            </w:p>
                            <w:p w:rsidR="001E563B" w:rsidRDefault="001E563B" w:rsidP="00D0317E">
                              <w:pPr>
                                <w:jc w:val="center"/>
                                <w:rPr>
                                  <w:b/>
                                  <w:noProof/>
                                  <w:color w:val="1F3864" w:themeColor="accent5" w:themeShade="80"/>
                                </w:rPr>
                              </w:pPr>
                              <w:r w:rsidRPr="00D0317E">
                                <w:rPr>
                                  <w:b/>
                                  <w:noProof/>
                                  <w:color w:val="1F3864" w:themeColor="accent5" w:themeShade="80"/>
                                </w:rPr>
                                <w:t>Peer Recovery Group</w:t>
                              </w:r>
                            </w:p>
                            <w:p w:rsidR="00D0317E" w:rsidRPr="00D0317E" w:rsidRDefault="00D0317E" w:rsidP="00D0317E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1F3864" w:themeColor="accent5" w:themeShade="8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386702D" wp14:editId="2953E266">
                                    <wp:extent cx="1477645" cy="836157"/>
                                    <wp:effectExtent l="0" t="0" r="8255" b="2540"/>
                                    <wp:docPr id="22" name="Picture 22" descr="Helping Clipart Png - Help Clipart , Transparent Cartoon, Free Cliparts &amp;  Silhouettes - NetClipar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2" descr="Helping Clipart Png - Help Clipart , Transparent Cartoon, Free Cliparts &amp;  Silhouettes - NetClipar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1703" cy="838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7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">
                        <v:textbox>
                          <w:txbxContent>
                            <w:p w:rsidR="00776941" w:rsidRPr="00D0317E" w:rsidRDefault="00883E06" w:rsidP="00D0317E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</w:pPr>
                              <w:r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>30</w:t>
                              </w:r>
                              <w:r w:rsidR="00913B3B" w:rsidRPr="004C51B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913B3B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  <w:r w:rsidR="00A1254E" w:rsidRPr="00D0317E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  <w:t>Halloween Party</w:t>
                              </w:r>
                            </w:p>
                            <w:p w:rsidR="00776941" w:rsidRPr="00D0317E" w:rsidRDefault="00D0317E" w:rsidP="00D0317E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</w:pPr>
                              <w:r w:rsidRPr="00D0317E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  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  <w:r w:rsidR="00A843BD" w:rsidRPr="00D0317E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  <w:t>Bring a Family Member</w:t>
                              </w:r>
                            </w:p>
                            <w:p w:rsidR="00776941" w:rsidRPr="00D0317E" w:rsidRDefault="00D0317E" w:rsidP="00D0317E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</w:pPr>
                              <w:r w:rsidRPr="00D0317E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</w:rPr>
                                <w:t xml:space="preserve">     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  <w:r w:rsidR="00776941" w:rsidRPr="00D0317E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:u w:val="single"/>
                                </w:rPr>
                                <w:t>Birthday Celebrations</w:t>
                              </w:r>
                            </w:p>
                            <w:p w:rsidR="00A1254E" w:rsidRPr="00D1029B" w:rsidRDefault="00A843BD" w:rsidP="00A1254E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80419C5" wp14:editId="7D91CAE3">
                                    <wp:extent cx="1477010" cy="629091"/>
                                    <wp:effectExtent l="0" t="0" r="0" b="0"/>
                                    <wp:docPr id="3" name="Picture 3" descr="Halloween: Origins &amp; Traditions - HISTORY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Halloween: Origins &amp; Traditions - HISTORY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1354" cy="6352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8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">
                        <v:textbox>
                          <w:txbxContent>
                            <w:p w:rsidR="00776941" w:rsidRPr="00D0317E" w:rsidRDefault="00883E06" w:rsidP="00D0317E">
                              <w:pPr>
                                <w:rPr>
                                  <w:rFonts w:ascii="Century Gothic" w:hAnsi="Century Gothic"/>
                                  <w:b/>
                                  <w:color w:val="385623" w:themeColor="accent6" w:themeShade="80"/>
                                  <w:sz w:val="16"/>
                                  <w:u w:val="single"/>
                                </w:rPr>
                              </w:pPr>
                              <w:r w:rsidRPr="00D0317E">
                                <w:rPr>
                                  <w:rFonts w:ascii="Century Gothic" w:hAnsi="Century Gothic"/>
                                  <w:sz w:val="16"/>
                                </w:rPr>
                                <w:t>29</w:t>
                              </w:r>
                              <w:r w:rsidR="00D0317E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</w:t>
                              </w:r>
                              <w:r w:rsidR="00776941" w:rsidRPr="00D0317E">
                                <w:rPr>
                                  <w:rFonts w:ascii="Century Gothic" w:hAnsi="Century Gothic"/>
                                  <w:b/>
                                  <w:color w:val="385623" w:themeColor="accent6" w:themeShade="80"/>
                                  <w:sz w:val="16"/>
                                </w:rPr>
                                <w:t>Pool Tournament</w:t>
                              </w:r>
                            </w:p>
                            <w:p w:rsidR="00776941" w:rsidRDefault="00776941" w:rsidP="00D0317E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385623" w:themeColor="accent6" w:themeShade="80"/>
                                  <w:sz w:val="16"/>
                                </w:rPr>
                              </w:pPr>
                              <w:r w:rsidRPr="00D0317E">
                                <w:rPr>
                                  <w:rFonts w:ascii="Century Gothic" w:hAnsi="Century Gothic"/>
                                  <w:b/>
                                  <w:color w:val="385623" w:themeColor="accent6" w:themeShade="80"/>
                                  <w:sz w:val="16"/>
                                </w:rPr>
                                <w:t>Karaoke</w:t>
                              </w:r>
                            </w:p>
                            <w:p w:rsidR="00D0317E" w:rsidRPr="00D0317E" w:rsidRDefault="00D0317E" w:rsidP="00D0317E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385623" w:themeColor="accent6" w:themeShade="80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571147" wp14:editId="752BB5C6">
                                    <wp:extent cx="1478275" cy="864235"/>
                                    <wp:effectExtent l="0" t="0" r="8255" b="0"/>
                                    <wp:docPr id="23" name="Picture 23" descr="Two Friends Playing Billiards – Clipart Cartoons By VectorToon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3" descr="Two Friends Playing Billiards – Clipart Cartoons By VectorToon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4595" cy="8679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oup 31" o:spid="_x0000_s1059" style="position:absolute;width:83502;height:2794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<v:shape id="Text Box 2" o:spid="_x0000_s1060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Monday</w:t>
                            </w:r>
                          </w:p>
                        </w:txbxContent>
                      </v:textbox>
                    </v:shape>
                    <v:shape id="Text Box 2" o:spid="_x0000_s1061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uesday</w:t>
                            </w:r>
                          </w:p>
                        </w:txbxContent>
                      </v:textbox>
                    </v:shape>
                    <v:shape id="Text Box 34" o:spid="_x0000_s106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Wednesday</w:t>
                            </w:r>
                          </w:p>
                        </w:txbxContent>
                      </v:textbox>
                    </v:shape>
                    <v:shape id="Text Box 2" o:spid="_x0000_s106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Friday</w:t>
                            </w:r>
                          </w:p>
                        </w:txbxContent>
                      </v:textbox>
                    </v:shape>
                    <v:shape id="Text Box 2" o:spid="_x0000_s106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hursday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65" type="#_x0000_t202" style="position:absolute;left:190;width:33185;height:10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:rsidR="006A3E2D" w:rsidRPr="00EF6FE5" w:rsidRDefault="006A3E2D" w:rsidP="006A3E2D">
                        <w:pPr>
                          <w:pStyle w:val="Month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EF6FE5">
                          <w:rPr>
                            <w:sz w:val="36"/>
                            <w:szCs w:val="36"/>
                          </w:rPr>
                          <w:t>Clubhouse Buffalo</w:t>
                        </w:r>
                      </w:p>
                      <w:p w:rsidR="006A3E2D" w:rsidRPr="00E97903" w:rsidRDefault="0036476F" w:rsidP="0036476F">
                        <w:pPr>
                          <w:pStyle w:val="Month"/>
                          <w:jc w:val="left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 xml:space="preserve">                    </w:t>
                        </w:r>
                        <w:r w:rsidR="00883E06">
                          <w:rPr>
                            <w:sz w:val="28"/>
                            <w:szCs w:val="28"/>
                          </w:rPr>
                          <w:t>October, 2020</w:t>
                        </w:r>
                      </w:p>
                      <w:p w:rsidR="00EF6FE5" w:rsidRDefault="006A3E2D" w:rsidP="00EF6FE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E97903">
                          <w:rPr>
                            <w:sz w:val="24"/>
                            <w:szCs w:val="24"/>
                          </w:rPr>
                          <w:t>66 Englewood Ave, Buffalo, NY 14214</w:t>
                        </w:r>
                      </w:p>
                      <w:p w:rsidR="006A3E2D" w:rsidRDefault="006A3E2D" w:rsidP="00EF6FE5">
                        <w:pPr>
                          <w:jc w:val="center"/>
                        </w:pPr>
                        <w:r w:rsidRPr="00E97903">
                          <w:rPr>
                            <w:sz w:val="24"/>
                            <w:szCs w:val="24"/>
                          </w:rPr>
                          <w:t>(716)832-2141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ext. 212,</w:t>
                        </w:r>
                        <w:r w:rsidRPr="00E97903">
                          <w:rPr>
                            <w:sz w:val="24"/>
                            <w:szCs w:val="24"/>
                          </w:rPr>
                          <w:t xml:space="preserve"> 217 or</w:t>
                        </w:r>
                        <w:r>
                          <w:rPr>
                            <w:sz w:val="24"/>
                            <w:szCs w:val="24"/>
                          </w:rPr>
                          <w:t>,</w:t>
                        </w:r>
                        <w:r w:rsidRPr="00E97903">
                          <w:rPr>
                            <w:sz w:val="24"/>
                            <w:szCs w:val="24"/>
                          </w:rPr>
                          <w:t xml:space="preserve"> 249</w:t>
                        </w:r>
                      </w:p>
                    </w:txbxContent>
                  </v:textbox>
                </v:shape>
                <v:shape id="Text Box 2" o:spid="_x0000_s1066" type="#_x0000_t202" style="position:absolute;left:42672;top:1714;width:39573;height:7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0K9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" stroked="f">
                  <v:textbox>
                    <w:txbxContent>
                      <w:p w:rsidR="00703EC3" w:rsidRPr="00EF6FE5" w:rsidRDefault="00D84C5B" w:rsidP="00703EC3">
                        <w:pPr>
                          <w:jc w:val="center"/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  <w:t>Hours for Ages 16-20</w:t>
                        </w:r>
                        <w:r w:rsidR="00703EC3" w:rsidRPr="00EF6FE5"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  <w:t xml:space="preserve"> years of age</w:t>
                        </w:r>
                      </w:p>
                      <w:p w:rsidR="00703EC3" w:rsidRPr="0036476F" w:rsidRDefault="0036476F" w:rsidP="00703EC3">
                        <w:pPr>
                          <w:rPr>
                            <w:b/>
                          </w:rPr>
                        </w:pPr>
                        <w:r w:rsidRPr="0036476F">
                          <w:rPr>
                            <w:rFonts w:ascii="Century Gothic" w:eastAsia="MS Gothic" w:hAnsi="Century Gothic" w:cs="Times New Roman"/>
                            <w:b/>
                            <w:color w:val="595959"/>
                            <w:sz w:val="22"/>
                            <w:szCs w:val="22"/>
                          </w:rPr>
                          <w:t xml:space="preserve">                        </w:t>
                        </w:r>
                        <w:r w:rsidR="00703EC3" w:rsidRPr="0036476F">
                          <w:rPr>
                            <w:rFonts w:ascii="Century Gothic" w:eastAsia="MS Gothic" w:hAnsi="Century Gothic" w:cs="Times New Roman"/>
                            <w:b/>
                            <w:color w:val="595959"/>
                            <w:sz w:val="22"/>
                            <w:szCs w:val="22"/>
                          </w:rPr>
                          <w:t>Monday to Friday 3 to 9p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E0185D" w:rsidRPr="00AD54E6" w:rsidSect="009934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032" w:rsidRDefault="00754032" w:rsidP="00703EC3">
      <w:pPr>
        <w:spacing w:before="0" w:after="0"/>
      </w:pPr>
      <w:r>
        <w:separator/>
      </w:r>
    </w:p>
  </w:endnote>
  <w:endnote w:type="continuationSeparator" w:id="0">
    <w:p w:rsidR="00754032" w:rsidRDefault="00754032" w:rsidP="00703EC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032" w:rsidRDefault="00754032" w:rsidP="00703EC3">
      <w:pPr>
        <w:spacing w:before="0" w:after="0"/>
      </w:pPr>
      <w:r>
        <w:separator/>
      </w:r>
    </w:p>
  </w:footnote>
  <w:footnote w:type="continuationSeparator" w:id="0">
    <w:p w:rsidR="00754032" w:rsidRDefault="00754032" w:rsidP="00703EC3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G2NDKyMDOwsDBV0lEKTi0uzszPAykwrAUA3nD9NCwAAAA="/>
  </w:docVars>
  <w:rsids>
    <w:rsidRoot w:val="0099348D"/>
    <w:rsid w:val="000E5EF0"/>
    <w:rsid w:val="00131BED"/>
    <w:rsid w:val="00171BC5"/>
    <w:rsid w:val="001E563B"/>
    <w:rsid w:val="002118B1"/>
    <w:rsid w:val="0023341B"/>
    <w:rsid w:val="002A314D"/>
    <w:rsid w:val="002E28A6"/>
    <w:rsid w:val="003345BA"/>
    <w:rsid w:val="0036476F"/>
    <w:rsid w:val="00390967"/>
    <w:rsid w:val="003B1F2C"/>
    <w:rsid w:val="00486D36"/>
    <w:rsid w:val="004C51BD"/>
    <w:rsid w:val="00564CEA"/>
    <w:rsid w:val="00596C82"/>
    <w:rsid w:val="006A3E2D"/>
    <w:rsid w:val="00703EC3"/>
    <w:rsid w:val="00754032"/>
    <w:rsid w:val="00776941"/>
    <w:rsid w:val="007961AA"/>
    <w:rsid w:val="00845242"/>
    <w:rsid w:val="00860C07"/>
    <w:rsid w:val="00875794"/>
    <w:rsid w:val="00883E06"/>
    <w:rsid w:val="00913B3B"/>
    <w:rsid w:val="0099348D"/>
    <w:rsid w:val="00A1254E"/>
    <w:rsid w:val="00A169EA"/>
    <w:rsid w:val="00A843BD"/>
    <w:rsid w:val="00AD54E6"/>
    <w:rsid w:val="00B8480E"/>
    <w:rsid w:val="00C74A29"/>
    <w:rsid w:val="00CD523B"/>
    <w:rsid w:val="00D0317E"/>
    <w:rsid w:val="00D1029B"/>
    <w:rsid w:val="00D454DC"/>
    <w:rsid w:val="00D84C5B"/>
    <w:rsid w:val="00DE2A93"/>
    <w:rsid w:val="00E0185D"/>
    <w:rsid w:val="00EF6FE5"/>
    <w:rsid w:val="00EF72C2"/>
    <w:rsid w:val="00F1099D"/>
    <w:rsid w:val="00F22E83"/>
    <w:rsid w:val="00F32E2A"/>
    <w:rsid w:val="00FA6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75C48E-74B3-4239-924E-4B5963E34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ell MT" w:eastAsiaTheme="minorHAnsi" w:hAnsi="Bell MT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48D"/>
    <w:pPr>
      <w:spacing w:before="40" w:after="40"/>
    </w:pPr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rsid w:val="006A3E2D"/>
    <w:pPr>
      <w:jc w:val="right"/>
    </w:pPr>
    <w:rPr>
      <w:rFonts w:ascii="Century Gothic" w:eastAsia="MS Gothic" w:hAnsi="Century Gothic"/>
      <w:b/>
      <w:color w:val="326BA6"/>
      <w:sz w:val="96"/>
      <w:szCs w:val="120"/>
    </w:rPr>
  </w:style>
  <w:style w:type="paragraph" w:customStyle="1" w:styleId="Year">
    <w:name w:val="Year"/>
    <w:basedOn w:val="Normal"/>
    <w:uiPriority w:val="2"/>
    <w:qFormat/>
    <w:rsid w:val="00703EC3"/>
    <w:pPr>
      <w:jc w:val="right"/>
    </w:pPr>
    <w:rPr>
      <w:rFonts w:asciiTheme="majorHAnsi" w:eastAsiaTheme="majorEastAsia" w:hAnsiTheme="majorHAnsi"/>
      <w:b/>
      <w:color w:val="7F7F7F" w:themeColor="text1" w:themeTint="80"/>
      <w:sz w:val="96"/>
      <w:szCs w:val="64"/>
    </w:rPr>
  </w:style>
  <w:style w:type="paragraph" w:styleId="Header">
    <w:name w:val="header"/>
    <w:basedOn w:val="Normal"/>
    <w:link w:val="Head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80.jpeg"/><Relationship Id="rId21" Type="http://schemas.openxmlformats.org/officeDocument/2006/relationships/image" Target="media/image15.jpeg"/><Relationship Id="rId34" Type="http://schemas.openxmlformats.org/officeDocument/2006/relationships/image" Target="media/image30.jpeg"/><Relationship Id="rId42" Type="http://schemas.openxmlformats.org/officeDocument/2006/relationships/image" Target="media/image110.jpeg"/><Relationship Id="rId47" Type="http://schemas.openxmlformats.org/officeDocument/2006/relationships/image" Target="media/image160.png"/><Relationship Id="rId50" Type="http://schemas.openxmlformats.org/officeDocument/2006/relationships/image" Target="media/image190.jpeg"/><Relationship Id="rId55" Type="http://schemas.openxmlformats.org/officeDocument/2006/relationships/image" Target="media/image240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0.png"/><Relationship Id="rId38" Type="http://schemas.openxmlformats.org/officeDocument/2006/relationships/image" Target="media/image70.jpeg"/><Relationship Id="rId46" Type="http://schemas.openxmlformats.org/officeDocument/2006/relationships/image" Target="media/image150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100.jpeg"/><Relationship Id="rId54" Type="http://schemas.openxmlformats.org/officeDocument/2006/relationships/image" Target="media/image23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10.png"/><Relationship Id="rId37" Type="http://schemas.openxmlformats.org/officeDocument/2006/relationships/image" Target="media/image60.png"/><Relationship Id="rId40" Type="http://schemas.openxmlformats.org/officeDocument/2006/relationships/image" Target="media/image90.png"/><Relationship Id="rId45" Type="http://schemas.openxmlformats.org/officeDocument/2006/relationships/image" Target="media/image140.png"/><Relationship Id="rId53" Type="http://schemas.openxmlformats.org/officeDocument/2006/relationships/image" Target="media/image220.jpe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50.jpeg"/><Relationship Id="rId49" Type="http://schemas.openxmlformats.org/officeDocument/2006/relationships/image" Target="media/image180.jpeg"/><Relationship Id="rId57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4" Type="http://schemas.openxmlformats.org/officeDocument/2006/relationships/image" Target="media/image130.jpeg"/><Relationship Id="rId52" Type="http://schemas.openxmlformats.org/officeDocument/2006/relationships/image" Target="media/image210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40.jpeg"/><Relationship Id="rId43" Type="http://schemas.openxmlformats.org/officeDocument/2006/relationships/image" Target="media/image120.png"/><Relationship Id="rId48" Type="http://schemas.openxmlformats.org/officeDocument/2006/relationships/image" Target="media/image170.jpeg"/><Relationship Id="rId56" Type="http://schemas.openxmlformats.org/officeDocument/2006/relationships/image" Target="media/image250.jpeg"/><Relationship Id="rId8" Type="http://schemas.openxmlformats.org/officeDocument/2006/relationships/image" Target="media/image2.png"/><Relationship Id="rId51" Type="http://schemas.openxmlformats.org/officeDocument/2006/relationships/image" Target="media/image200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865221C-B246-4C95-A84F-CF0ED6B92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Brunelle</dc:creator>
  <cp:keywords/>
  <dc:description/>
  <cp:lastModifiedBy>Carolyn Drumsta</cp:lastModifiedBy>
  <cp:revision>2</cp:revision>
  <dcterms:created xsi:type="dcterms:W3CDTF">2020-09-24T12:31:00Z</dcterms:created>
  <dcterms:modified xsi:type="dcterms:W3CDTF">2020-09-24T12:31:00Z</dcterms:modified>
</cp:coreProperties>
</file>